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65E12" w14:textId="77777777" w:rsidR="009A5495" w:rsidRPr="009A5495" w:rsidRDefault="009A5495" w:rsidP="009A5495">
      <w:pPr>
        <w:pStyle w:val="Heading1"/>
        <w:jc w:val="center"/>
        <w:rPr>
          <w:lang w:val="bg-BG"/>
        </w:rPr>
      </w:pPr>
      <w:r w:rsidRPr="009A5495">
        <w:rPr>
          <w:lang w:val="bg-BG"/>
        </w:rPr>
        <w:t>Лаб</w:t>
      </w:r>
      <w:r w:rsidRPr="009A5495">
        <w:t xml:space="preserve">: </w:t>
      </w:r>
      <w:r w:rsidRPr="009A5495">
        <w:rPr>
          <w:bCs/>
          <w:lang w:val="bg-BG"/>
        </w:rPr>
        <w:t>Вложени условни конструкции</w:t>
      </w:r>
    </w:p>
    <w:p w14:paraId="00D3A68B" w14:textId="77777777" w:rsidR="009A5495" w:rsidRPr="009A5495" w:rsidRDefault="009A5495" w:rsidP="009A5495">
      <w:pPr>
        <w:jc w:val="center"/>
        <w:rPr>
          <w:lang w:val="bg-BG"/>
        </w:rPr>
      </w:pPr>
      <w:r w:rsidRPr="009A549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9A4991">
          <w:rPr>
            <w:rStyle w:val="Hyperlink"/>
            <w:lang w:val="bg-BG"/>
          </w:rPr>
          <w:t>"</w:t>
        </w:r>
        <w:r w:rsidRPr="009A5495">
          <w:rPr>
            <w:rStyle w:val="Hyperlink"/>
            <w:lang w:val="bg-BG"/>
          </w:rPr>
          <w:t>Основи на програмирането</w:t>
        </w:r>
        <w:r w:rsidRPr="009A4991">
          <w:rPr>
            <w:rStyle w:val="Hyperlink"/>
            <w:lang w:val="bg-BG"/>
          </w:rPr>
          <w:t xml:space="preserve">" @ </w:t>
        </w:r>
        <w:r w:rsidRPr="009A5495">
          <w:rPr>
            <w:rStyle w:val="Hyperlink"/>
            <w:noProof/>
            <w:lang w:val="bg-BG"/>
          </w:rPr>
          <w:t>СофтУни</w:t>
        </w:r>
      </w:hyperlink>
      <w:r w:rsidRPr="009A4991">
        <w:rPr>
          <w:lang w:val="bg-BG"/>
        </w:rPr>
        <w:t>.</w:t>
      </w:r>
    </w:p>
    <w:p w14:paraId="52A8D958" w14:textId="3EA78BB8" w:rsidR="009A5495" w:rsidRPr="009A5495" w:rsidRDefault="009A5495" w:rsidP="009A5495">
      <w:pPr>
        <w:jc w:val="center"/>
        <w:rPr>
          <w:lang w:val="bg-BG"/>
        </w:rPr>
      </w:pPr>
      <w:r w:rsidRPr="009A5495">
        <w:rPr>
          <w:b/>
          <w:lang w:val="bg-BG"/>
        </w:rPr>
        <w:t xml:space="preserve">Тествайте </w:t>
      </w:r>
      <w:r w:rsidRPr="009A5495">
        <w:rPr>
          <w:lang w:val="bg-BG"/>
        </w:rPr>
        <w:t>решението си в</w:t>
      </w:r>
      <w:r w:rsidRPr="009A5495">
        <w:rPr>
          <w:b/>
          <w:lang w:val="bg-BG"/>
        </w:rPr>
        <w:t xml:space="preserve"> </w:t>
      </w:r>
      <w:r w:rsidRPr="009A5495">
        <w:rPr>
          <w:b/>
        </w:rPr>
        <w:t>judge</w:t>
      </w:r>
      <w:r w:rsidRPr="00353FE8">
        <w:rPr>
          <w:b/>
          <w:lang w:val="bg-BG"/>
        </w:rPr>
        <w:t xml:space="preserve"> </w:t>
      </w:r>
      <w:r w:rsidRPr="009A5495">
        <w:rPr>
          <w:b/>
          <w:lang w:val="bg-BG"/>
        </w:rPr>
        <w:t>системата</w:t>
      </w:r>
      <w:r w:rsidRPr="00353FE8">
        <w:rPr>
          <w:lang w:val="bg-BG"/>
        </w:rPr>
        <w:t xml:space="preserve">: </w:t>
      </w:r>
      <w:hyperlink r:id="rId9" w:history="1">
        <w:r w:rsidR="00F068FB">
          <w:rPr>
            <w:rStyle w:val="Hyperlink"/>
          </w:rPr>
          <w:t>https</w:t>
        </w:r>
        <w:r w:rsidR="00F068FB" w:rsidRPr="009A4991">
          <w:rPr>
            <w:rStyle w:val="Hyperlink"/>
            <w:lang w:val="bg-BG"/>
          </w:rPr>
          <w:t>://</w:t>
        </w:r>
        <w:r w:rsidR="00F068FB">
          <w:rPr>
            <w:rStyle w:val="Hyperlink"/>
          </w:rPr>
          <w:t>judge</w:t>
        </w:r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softuni</w:t>
        </w:r>
        <w:proofErr w:type="spellEnd"/>
        <w:r w:rsidR="00F068FB" w:rsidRPr="009A4991">
          <w:rPr>
            <w:rStyle w:val="Hyperlink"/>
            <w:lang w:val="bg-BG"/>
          </w:rPr>
          <w:t>.</w:t>
        </w:r>
        <w:proofErr w:type="spellStart"/>
        <w:r w:rsidR="00F068FB">
          <w:rPr>
            <w:rStyle w:val="Hyperlink"/>
          </w:rPr>
          <w:t>bg</w:t>
        </w:r>
        <w:proofErr w:type="spellEnd"/>
        <w:r w:rsidR="00F068FB" w:rsidRPr="009A4991">
          <w:rPr>
            <w:rStyle w:val="Hyperlink"/>
            <w:lang w:val="bg-BG"/>
          </w:rPr>
          <w:t>/</w:t>
        </w:r>
        <w:r w:rsidR="00F068FB">
          <w:rPr>
            <w:rStyle w:val="Hyperlink"/>
          </w:rPr>
          <w:t>Contests</w:t>
        </w:r>
        <w:r w:rsidR="00F068FB" w:rsidRPr="009A4991">
          <w:rPr>
            <w:rStyle w:val="Hyperlink"/>
            <w:lang w:val="bg-BG"/>
          </w:rPr>
          <w:t>/2377</w:t>
        </w:r>
      </w:hyperlink>
    </w:p>
    <w:p w14:paraId="32A6DD50" w14:textId="77777777" w:rsidR="009A5495" w:rsidRPr="00A87CCB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A87CCB">
        <w:rPr>
          <w:highlight w:val="yellow"/>
          <w:lang w:val="bg-BG"/>
        </w:rPr>
        <w:t>Ден от седмицата</w:t>
      </w:r>
    </w:p>
    <w:p w14:paraId="46850AEC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цяло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на английски език</w:t>
      </w:r>
      <w:r w:rsidRPr="00353FE8">
        <w:rPr>
          <w:lang w:val="bg-BG"/>
        </w:rPr>
        <w:t xml:space="preserve">), </w:t>
      </w:r>
      <w:r w:rsidRPr="009A5495">
        <w:rPr>
          <w:lang w:val="bg-BG"/>
        </w:rPr>
        <w:t xml:space="preserve">в граници </w:t>
      </w:r>
      <w:r w:rsidRPr="00353FE8">
        <w:rPr>
          <w:lang w:val="bg-BG"/>
        </w:rPr>
        <w:t xml:space="preserve">[1...7] </w:t>
      </w:r>
      <w:r w:rsidRPr="009A5495">
        <w:rPr>
          <w:lang w:val="bg-BG"/>
        </w:rPr>
        <w:t xml:space="preserve">или отпечатва </w:t>
      </w:r>
      <w:r w:rsidRPr="00353FE8">
        <w:rPr>
          <w:lang w:val="bg-BG"/>
        </w:rPr>
        <w:t>"</w:t>
      </w:r>
      <w:r w:rsidRPr="009A5495">
        <w:rPr>
          <w:rStyle w:val="CodeChar"/>
        </w:rPr>
        <w:t>Error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в случай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че въведеното число е </w:t>
      </w:r>
      <w:r w:rsidRPr="009A5495">
        <w:rPr>
          <w:b/>
          <w:lang w:val="bg-BG"/>
        </w:rPr>
        <w:t>невалидно</w:t>
      </w:r>
      <w:r w:rsidRPr="00353FE8">
        <w:rPr>
          <w:lang w:val="bg-BG"/>
        </w:rPr>
        <w:t xml:space="preserve">. </w:t>
      </w:r>
    </w:p>
    <w:p w14:paraId="7900D6CC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9A5495" w:rsidRPr="009A5495" w14:paraId="1B509BD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3D52D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A09A6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7AFC968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5DF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BFAC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9A5495" w:rsidRPr="009A5495" w14:paraId="2A2C9931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E67F5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6FF4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A5495" w:rsidRPr="009A5495" w14:paraId="5E24FD5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DC87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F67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A5495" w:rsidRPr="009A5495" w14:paraId="391DD6DF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6BE1A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7D5B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A5495" w:rsidRPr="009A5495" w14:paraId="4FC4FC1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8EE3F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8BA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A5495" w:rsidRPr="009A5495" w14:paraId="61DDD18D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87219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DFE3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9A5495" w:rsidRPr="009A5495" w14:paraId="06DCA520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D0510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7ED7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9A5495" w:rsidRPr="009A5495" w14:paraId="7521B09B" w14:textId="77777777" w:rsidTr="00353FE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78262" w14:textId="77777777" w:rsidR="009A5495" w:rsidRPr="009A5495" w:rsidRDefault="009A5495" w:rsidP="00353FE8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1C78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EAF0877" w14:textId="77777777" w:rsidR="00603364" w:rsidRPr="00A87CCB" w:rsidRDefault="00603364" w:rsidP="00603364">
      <w:pPr>
        <w:pStyle w:val="Heading2"/>
        <w:numPr>
          <w:ilvl w:val="0"/>
          <w:numId w:val="2"/>
        </w:numPr>
        <w:rPr>
          <w:highlight w:val="yellow"/>
          <w:lang w:val="ru-RU"/>
        </w:rPr>
      </w:pPr>
      <w:r w:rsidRPr="00A87CCB">
        <w:rPr>
          <w:highlight w:val="yellow"/>
          <w:lang w:val="ru-RU"/>
        </w:rPr>
        <w:t>Почивен или работен ден</w:t>
      </w:r>
    </w:p>
    <w:p w14:paraId="2BE49E44" w14:textId="3DFC9D5F" w:rsidR="00603364" w:rsidRPr="000C1BA5" w:rsidRDefault="00603364" w:rsidP="00603364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A70AE8">
        <w:rPr>
          <w:rFonts w:ascii="Consolas" w:hAnsi="Consolas"/>
          <w:b/>
          <w:bCs/>
          <w:lang w:val="en-GB"/>
        </w:rPr>
        <w:t>Working</w:t>
      </w:r>
      <w:r w:rsidRPr="00A70AE8">
        <w:rPr>
          <w:rFonts w:ascii="Consolas" w:hAnsi="Consolas"/>
          <w:b/>
          <w:bCs/>
          <w:lang w:val="ru-RU"/>
        </w:rPr>
        <w:t xml:space="preserve"> </w:t>
      </w:r>
      <w:r w:rsidRPr="00A70AE8">
        <w:rPr>
          <w:rFonts w:ascii="Consolas" w:hAnsi="Consolas"/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="00FB2D1A" w:rsidRPr="00A70AE8">
        <w:rPr>
          <w:rFonts w:ascii="Consolas" w:hAnsi="Consolas"/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A70AE8">
        <w:rPr>
          <w:rFonts w:ascii="Consolas" w:hAnsi="Consolas"/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7C9852CB" w14:textId="77777777" w:rsidR="00603364" w:rsidRPr="00353FE8" w:rsidRDefault="00603364" w:rsidP="00603364">
      <w:pPr>
        <w:rPr>
          <w:lang w:val="ru-RU"/>
        </w:rPr>
      </w:pPr>
    </w:p>
    <w:p w14:paraId="7AAD2982" w14:textId="77777777" w:rsidR="00603364" w:rsidRDefault="00603364" w:rsidP="00603364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33CB697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1E527E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4F85C4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0D643D9D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931E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D201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599C792A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26190FC3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124E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50F021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74B58690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E635D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6B11D" w14:textId="18B16940" w:rsidR="00603364" w:rsidRPr="009A5495" w:rsidRDefault="00FB2D1A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2F84B21" w14:textId="77777777" w:rsidR="00603364" w:rsidRDefault="00603364" w:rsidP="00603364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603364" w:rsidRPr="009A5495" w14:paraId="63A16326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6724E7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FF8BC2" w14:textId="77777777" w:rsidR="00603364" w:rsidRPr="009A5495" w:rsidRDefault="00603364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603364" w:rsidRPr="009A5495" w14:paraId="3C707615" w14:textId="77777777" w:rsidTr="00D65E7E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658232" w14:textId="77777777" w:rsidR="00603364" w:rsidRPr="009A5495" w:rsidRDefault="00603364" w:rsidP="00D65E7E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08663" w14:textId="77777777" w:rsidR="00603364" w:rsidRPr="009A5495" w:rsidRDefault="00603364" w:rsidP="00D65E7E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16ECFAE" w14:textId="77777777" w:rsidR="00603364" w:rsidRDefault="00603364" w:rsidP="00603364">
      <w:pPr>
        <w:rPr>
          <w:lang w:val="bg-BG"/>
        </w:rPr>
      </w:pPr>
    </w:p>
    <w:p w14:paraId="53222E10" w14:textId="77777777" w:rsidR="00603364" w:rsidRDefault="00603364" w:rsidP="00603364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614DEC35" w14:textId="3BDCA026" w:rsidR="00603364" w:rsidRDefault="00603364" w:rsidP="00603364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7431A5">
        <w:rPr>
          <w:lang w:val="bg-BG"/>
        </w:rPr>
        <w:t xml:space="preserve">Прочетете </w:t>
      </w:r>
      <w:r w:rsidR="00E3204B">
        <w:rPr>
          <w:lang w:val="bg-BG"/>
        </w:rPr>
        <w:t>ден от седмицата</w:t>
      </w:r>
      <w:r w:rsidR="00AE3B5C">
        <w:rPr>
          <w:lang w:val="bg-BG"/>
        </w:rPr>
        <w:t xml:space="preserve"> </w:t>
      </w:r>
      <w:r w:rsidR="00E3204B">
        <w:rPr>
          <w:lang w:val="bg-BG"/>
        </w:rPr>
        <w:t>(</w:t>
      </w:r>
      <w:r w:rsidR="00E3204B" w:rsidRPr="009A4991">
        <w:rPr>
          <w:b/>
          <w:bCs/>
          <w:lang w:val="bg-BG"/>
        </w:rPr>
        <w:t>текст</w:t>
      </w:r>
      <w:r w:rsidR="00E3204B">
        <w:rPr>
          <w:lang w:val="bg-BG"/>
        </w:rPr>
        <w:t>)</w:t>
      </w:r>
      <w:r w:rsidRPr="007431A5">
        <w:rPr>
          <w:lang w:val="bg-BG"/>
        </w:rPr>
        <w:t xml:space="preserve"> от конзолата:</w:t>
      </w:r>
    </w:p>
    <w:p w14:paraId="056BA9A4" w14:textId="2DFD5511" w:rsidR="00603364" w:rsidRPr="007431A5" w:rsidRDefault="00440BAF" w:rsidP="009A4991">
      <w:pPr>
        <w:ind w:left="450"/>
        <w:rPr>
          <w:lang w:val="bg-BG"/>
        </w:rPr>
      </w:pPr>
      <w:r>
        <w:rPr>
          <w:noProof/>
        </w:rPr>
        <w:drawing>
          <wp:inline distT="0" distB="0" distL="0" distR="0" wp14:anchorId="6AB547C3" wp14:editId="16132F4A">
            <wp:extent cx="3409950" cy="4286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428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E5799C6" w14:textId="77777777" w:rsidR="00603364" w:rsidRDefault="00603364" w:rsidP="00603364">
      <w:pPr>
        <w:pStyle w:val="ListParagraph"/>
        <w:numPr>
          <w:ilvl w:val="0"/>
          <w:numId w:val="15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1B30650" w14:textId="4F3C72D8" w:rsidR="00603364" w:rsidRPr="002E372D" w:rsidRDefault="00440BAF" w:rsidP="009A4991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5D0EB530" wp14:editId="66A4C50D">
            <wp:extent cx="4324350" cy="42481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4248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85D75" w14:textId="77777777" w:rsidR="00353FE8" w:rsidRPr="009A5495" w:rsidRDefault="00353FE8" w:rsidP="009A5495">
      <w:pPr>
        <w:spacing w:before="40" w:after="40"/>
        <w:ind w:left="360"/>
        <w:rPr>
          <w:lang w:val="bg-BG"/>
        </w:rPr>
      </w:pPr>
    </w:p>
    <w:p w14:paraId="0A087A4E" w14:textId="77777777" w:rsidR="009A5495" w:rsidRPr="00F62EE6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F62EE6">
        <w:rPr>
          <w:highlight w:val="yellow"/>
          <w:lang w:val="bg-BG"/>
        </w:rPr>
        <w:t>Клас животно</w:t>
      </w:r>
    </w:p>
    <w:p w14:paraId="0248B19F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Напишет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която отпечатва класа на животното според неговото име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>.</w:t>
      </w:r>
    </w:p>
    <w:p w14:paraId="39D2DC79" w14:textId="77777777" w:rsidR="009A5495" w:rsidRPr="00A70AE8" w:rsidRDefault="009A5495" w:rsidP="009A5495">
      <w:pPr>
        <w:pStyle w:val="ListParagraph"/>
        <w:numPr>
          <w:ilvl w:val="0"/>
          <w:numId w:val="6"/>
        </w:numPr>
        <w:rPr>
          <w:rFonts w:ascii="Consolas" w:eastAsia="MS Mincho" w:hAnsi="Consolas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dog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mammal</w:t>
      </w:r>
    </w:p>
    <w:p w14:paraId="6960CF9F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rFonts w:ascii="Calibri" w:eastAsia="MS Mincho" w:hAnsi="Calibri" w:cs="Times New Roman"/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crocodil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tortoise</w:t>
      </w:r>
      <w:r w:rsidRPr="009A5495">
        <w:rPr>
          <w:rFonts w:ascii="Calibri" w:eastAsia="MS Mincho" w:hAnsi="Calibri" w:cs="Times New Roman"/>
          <w:b/>
        </w:rPr>
        <w:t xml:space="preserve">, </w:t>
      </w:r>
      <w:r w:rsidRPr="00A70AE8">
        <w:rPr>
          <w:rFonts w:ascii="Consolas" w:eastAsia="MS Mincho" w:hAnsi="Consolas" w:cs="Times New Roman"/>
          <w:b/>
        </w:rPr>
        <w:t>snake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reptile</w:t>
      </w:r>
    </w:p>
    <w:p w14:paraId="420A0384" w14:textId="77777777" w:rsidR="009A5495" w:rsidRPr="009A5495" w:rsidRDefault="009A5495" w:rsidP="009A5495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A70AE8">
        <w:rPr>
          <w:rFonts w:ascii="Consolas" w:eastAsia="MS Mincho" w:hAnsi="Consolas" w:cs="Times New Roman"/>
          <w:b/>
        </w:rPr>
        <w:t>others</w:t>
      </w:r>
      <w:r w:rsidRPr="009A5495">
        <w:rPr>
          <w:rFonts w:ascii="Calibri" w:eastAsia="MS Mincho" w:hAnsi="Calibri" w:cs="Times New Roman"/>
          <w:b/>
        </w:rPr>
        <w:t xml:space="preserve"> -&gt; </w:t>
      </w:r>
      <w:r w:rsidRPr="00A70AE8">
        <w:rPr>
          <w:rFonts w:ascii="Consolas" w:eastAsia="MS Mincho" w:hAnsi="Consolas" w:cs="Times New Roman"/>
          <w:b/>
        </w:rPr>
        <w:t>unknown</w:t>
      </w:r>
    </w:p>
    <w:p w14:paraId="1535C95B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9A5495" w:rsidRPr="009A5495" w14:paraId="64CAAC60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7A58D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AEED1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6A97E634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3C5FA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EDF4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9A5495" w:rsidRPr="009A5495" w14:paraId="1FCA9CDD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74310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4A56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9A5495" w:rsidRPr="009A5495" w14:paraId="719CA39E" w14:textId="77777777" w:rsidTr="00353FE8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9D88" w14:textId="77777777" w:rsidR="009A5495" w:rsidRPr="009A5495" w:rsidRDefault="009A5495" w:rsidP="00353FE8">
            <w:pPr>
              <w:spacing w:before="0" w:after="0"/>
              <w:rPr>
                <w:bCs/>
              </w:rPr>
            </w:pPr>
            <w:r w:rsidRPr="009A5495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83CA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5495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13DDE62" w14:textId="77777777" w:rsidR="009A5495" w:rsidRPr="009A5495" w:rsidRDefault="009A5495" w:rsidP="009A5495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5D89245A" w14:textId="77777777" w:rsidR="009A5495" w:rsidRPr="009A5495" w:rsidRDefault="009A5495" w:rsidP="009A5495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9A5495">
        <w:rPr>
          <w:lang w:val="bg-BG"/>
        </w:rPr>
        <w:t>Прочетете входните данни</w:t>
      </w:r>
      <w:r w:rsidRPr="009A5495">
        <w:t>:</w:t>
      </w:r>
    </w:p>
    <w:p w14:paraId="714466DC" w14:textId="77777777" w:rsidR="009A5495" w:rsidRPr="009A5495" w:rsidRDefault="009A5495" w:rsidP="009A5495">
      <w:pPr>
        <w:spacing w:before="40" w:after="40"/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46D88DAF" wp14:editId="7CC0490A">
            <wp:extent cx="3966353" cy="262672"/>
            <wp:effectExtent l="19050" t="19050" r="15240" b="2349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4596" cy="2665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2B01C7" w14:textId="2F3481AE" w:rsidR="009A5495" w:rsidRPr="009A5495" w:rsidRDefault="009A5495" w:rsidP="009A5495">
      <w:pPr>
        <w:pStyle w:val="ListParagraph"/>
        <w:numPr>
          <w:ilvl w:val="0"/>
          <w:numId w:val="11"/>
        </w:numPr>
        <w:rPr>
          <w:lang w:val="bg-BG"/>
        </w:rPr>
      </w:pPr>
      <w:r w:rsidRPr="009A5495">
        <w:rPr>
          <w:lang w:val="bg-BG"/>
        </w:rPr>
        <w:t>Проверете от какъв вид е животното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Ако то е не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отпечатайте </w:t>
      </w:r>
      <w:r w:rsidRPr="00353FE8">
        <w:rPr>
          <w:lang w:val="bg-BG"/>
        </w:rPr>
        <w:t>"</w:t>
      </w:r>
      <w:r w:rsidR="00E3204B">
        <w:rPr>
          <w:rFonts w:ascii="Consolas" w:hAnsi="Consolas"/>
          <w:b/>
          <w:bCs/>
          <w:noProof/>
        </w:rPr>
        <w:t>unknown</w:t>
      </w:r>
      <w:r w:rsidRPr="00353FE8">
        <w:rPr>
          <w:lang w:val="bg-BG"/>
        </w:rPr>
        <w:t>".</w:t>
      </w:r>
    </w:p>
    <w:p w14:paraId="54F012DF" w14:textId="77777777" w:rsidR="009A5495" w:rsidRPr="009A5495" w:rsidRDefault="009A5495" w:rsidP="009A5495">
      <w:pPr>
        <w:ind w:left="360"/>
        <w:rPr>
          <w:lang w:val="bg-BG"/>
        </w:rPr>
      </w:pPr>
      <w:r w:rsidRPr="009A5495">
        <w:rPr>
          <w:noProof/>
          <w:lang w:val="bg-BG"/>
        </w:rPr>
        <w:t xml:space="preserve"> </w:t>
      </w:r>
      <w:r w:rsidRPr="009A5495">
        <w:rPr>
          <w:noProof/>
        </w:rPr>
        <w:drawing>
          <wp:inline distT="0" distB="0" distL="0" distR="0" wp14:anchorId="77BEF5FF" wp14:editId="73F03118">
            <wp:extent cx="3414263" cy="3040491"/>
            <wp:effectExtent l="19050" t="19050" r="1524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5612" cy="305059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910DE37" w14:textId="77777777" w:rsidR="009A5495" w:rsidRPr="00016BE2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016BE2">
        <w:rPr>
          <w:highlight w:val="yellow"/>
          <w:lang w:val="bg-BG"/>
        </w:rPr>
        <w:t>Обръщение според възраст и пол</w:t>
      </w:r>
    </w:p>
    <w:p w14:paraId="3729985B" w14:textId="77777777" w:rsidR="009A5495" w:rsidRPr="009A5495" w:rsidRDefault="009A5495" w:rsidP="009A5495">
      <w:pPr>
        <w:spacing w:after="0"/>
        <w:rPr>
          <w:lang w:val="bg-BG"/>
        </w:rPr>
      </w:pPr>
      <w:r w:rsidRPr="009A5495">
        <w:rPr>
          <w:lang w:val="bg-BG"/>
        </w:rPr>
        <w:t xml:space="preserve">Да се напише </w:t>
      </w:r>
      <w:r w:rsidRPr="009A5495">
        <w:rPr>
          <w:b/>
          <w:lang w:val="bg-BG"/>
        </w:rPr>
        <w:t>конзолна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прочита възраст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>реално число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пол</w:t>
      </w:r>
      <w:r w:rsidRPr="009A5495">
        <w:rPr>
          <w:lang w:val="bg-BG"/>
        </w:rPr>
        <w:t xml:space="preserve"> </w:t>
      </w:r>
      <w:r w:rsidRPr="00353FE8">
        <w:rPr>
          <w:noProof/>
          <w:lang w:val="bg-BG"/>
        </w:rPr>
        <w:t>(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 xml:space="preserve">'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 xml:space="preserve">'), </w:t>
      </w:r>
      <w:r w:rsidRPr="009A5495">
        <w:rPr>
          <w:lang w:val="bg-BG"/>
        </w:rPr>
        <w:t>въведени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отпечатва </w:t>
      </w:r>
      <w:r w:rsidRPr="009A5495">
        <w:rPr>
          <w:b/>
          <w:lang w:val="bg-BG"/>
        </w:rPr>
        <w:t>обръщение</w:t>
      </w:r>
      <w:r w:rsidRPr="009A5495">
        <w:rPr>
          <w:lang w:val="bg-BG"/>
        </w:rPr>
        <w:t xml:space="preserve"> измежду следните</w:t>
      </w:r>
      <w:r w:rsidRPr="00353FE8">
        <w:rPr>
          <w:lang w:val="bg-BG"/>
        </w:rPr>
        <w:t>:</w:t>
      </w:r>
    </w:p>
    <w:p w14:paraId="51C6B3A0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r</w:t>
      </w:r>
      <w:r w:rsidRPr="00353FE8">
        <w:rPr>
          <w:rStyle w:val="CodeChar"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ъж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4EE5CF6D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9A5495">
        <w:rPr>
          <w:rStyle w:val="CodeChar"/>
        </w:rPr>
        <w:t>Master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m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61535B51" w14:textId="77777777" w:rsidR="009A5495" w:rsidRP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  <w:noProof/>
          <w:lang w:val="en-GB"/>
        </w:rPr>
        <w:t>Ms</w:t>
      </w:r>
      <w:r w:rsidRPr="009A4991">
        <w:rPr>
          <w:b/>
          <w:noProof/>
          <w:lang w:val="bg-BG"/>
        </w:rPr>
        <w:t>.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жена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на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или повече години</w:t>
      </w:r>
    </w:p>
    <w:p w14:paraId="55E320A5" w14:textId="29EDBEF3" w:rsidR="009A5495" w:rsidRDefault="009A5495" w:rsidP="009A5495">
      <w:pPr>
        <w:pStyle w:val="ListParagraph"/>
        <w:numPr>
          <w:ilvl w:val="0"/>
          <w:numId w:val="4"/>
        </w:numPr>
        <w:rPr>
          <w:lang w:val="bg-BG"/>
        </w:rPr>
      </w:pPr>
      <w:r w:rsidRPr="00353FE8">
        <w:rPr>
          <w:lang w:val="bg-BG"/>
        </w:rPr>
        <w:t>"</w:t>
      </w:r>
      <w:r w:rsidRPr="00A70AE8">
        <w:rPr>
          <w:rFonts w:ascii="Consolas" w:hAnsi="Consolas"/>
          <w:b/>
        </w:rPr>
        <w:t>Miss</w:t>
      </w:r>
      <w:r w:rsidRPr="00353FE8">
        <w:rPr>
          <w:lang w:val="bg-BG"/>
        </w:rPr>
        <w:t xml:space="preserve">" – </w:t>
      </w:r>
      <w:r w:rsidRPr="009A5495">
        <w:rPr>
          <w:lang w:val="bg-BG"/>
        </w:rPr>
        <w:t xml:space="preserve">момиче </w:t>
      </w:r>
      <w:r w:rsidRPr="00353FE8">
        <w:rPr>
          <w:noProof/>
          <w:lang w:val="bg-BG"/>
        </w:rPr>
        <w:t>(</w:t>
      </w:r>
      <w:r w:rsidRPr="009A5495">
        <w:rPr>
          <w:lang w:val="bg-BG"/>
        </w:rPr>
        <w:t xml:space="preserve">пол </w:t>
      </w:r>
      <w:r w:rsidRPr="00353FE8">
        <w:rPr>
          <w:lang w:val="bg-BG"/>
        </w:rPr>
        <w:t>'</w:t>
      </w:r>
      <w:r w:rsidRPr="009A5495">
        <w:rPr>
          <w:rStyle w:val="CodeChar"/>
        </w:rPr>
        <w:t>f</w:t>
      </w:r>
      <w:r w:rsidRPr="00353FE8">
        <w:rPr>
          <w:lang w:val="bg-BG"/>
        </w:rPr>
        <w:t>'</w:t>
      </w:r>
      <w:r w:rsidRPr="00353FE8">
        <w:rPr>
          <w:noProof/>
          <w:lang w:val="bg-BG"/>
        </w:rPr>
        <w:t xml:space="preserve">) </w:t>
      </w:r>
      <w:r w:rsidRPr="009A5495">
        <w:rPr>
          <w:lang w:val="bg-BG"/>
        </w:rPr>
        <w:t xml:space="preserve">под </w:t>
      </w:r>
      <w:r w:rsidRPr="00353FE8">
        <w:rPr>
          <w:lang w:val="bg-BG"/>
        </w:rPr>
        <w:t xml:space="preserve">16 </w:t>
      </w:r>
      <w:r w:rsidRPr="009A5495">
        <w:rPr>
          <w:lang w:val="bg-BG"/>
        </w:rPr>
        <w:t>години</w:t>
      </w:r>
    </w:p>
    <w:p w14:paraId="20C33C7B" w14:textId="77777777" w:rsidR="00936676" w:rsidRPr="009A5495" w:rsidRDefault="00936676" w:rsidP="00936676">
      <w:pPr>
        <w:pStyle w:val="ListParagraph"/>
        <w:ind w:left="766"/>
        <w:rPr>
          <w:lang w:val="bg-BG"/>
        </w:rPr>
      </w:pPr>
    </w:p>
    <w:p w14:paraId="05683B34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9A5495" w:rsidRPr="009A5495" w14:paraId="587F407F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B3E487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52D01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0582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6F56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56A4E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00E61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87043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4B8F33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56706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22CB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E4D9A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3D53760A" w14:textId="77777777" w:rsidTr="00353FE8">
        <w:tc>
          <w:tcPr>
            <w:tcW w:w="736" w:type="dxa"/>
            <w:vAlign w:val="center"/>
          </w:tcPr>
          <w:p w14:paraId="24DA3E0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2</w:t>
            </w:r>
          </w:p>
          <w:p w14:paraId="6389551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6937F4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386615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5045C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7</w:t>
            </w:r>
          </w:p>
          <w:p w14:paraId="0392C07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2FEE33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37BE2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86CB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  <w:p w14:paraId="2F28158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CF90A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8EDF7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6C2F06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13.5</w:t>
            </w:r>
          </w:p>
          <w:p w14:paraId="6308291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4B1D47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Master</w:t>
            </w:r>
          </w:p>
        </w:tc>
      </w:tr>
    </w:tbl>
    <w:p w14:paraId="43ED95B6" w14:textId="77777777" w:rsidR="009A5495" w:rsidRPr="00F0018C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F0018C">
        <w:rPr>
          <w:highlight w:val="yellow"/>
          <w:lang w:val="bg-BG"/>
        </w:rPr>
        <w:t>Квартално магазинче</w:t>
      </w:r>
    </w:p>
    <w:p w14:paraId="0C954F0C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Предприемчив българин отваря </w:t>
      </w:r>
      <w:r w:rsidRPr="009A5495">
        <w:rPr>
          <w:b/>
          <w:lang w:val="bg-BG"/>
        </w:rPr>
        <w:t>квартални магазинчета</w:t>
      </w:r>
      <w:r w:rsidRPr="009A5495">
        <w:rPr>
          <w:lang w:val="bg-BG"/>
        </w:rPr>
        <w:t xml:space="preserve"> в </w:t>
      </w:r>
      <w:r w:rsidRPr="009A5495">
        <w:rPr>
          <w:b/>
          <w:lang w:val="bg-BG"/>
        </w:rPr>
        <w:t>няколко града</w:t>
      </w:r>
      <w:r w:rsidRPr="009A5495">
        <w:rPr>
          <w:lang w:val="bg-BG"/>
        </w:rPr>
        <w:t xml:space="preserve"> и продава на </w:t>
      </w:r>
      <w:r w:rsidRPr="009A5495">
        <w:rPr>
          <w:b/>
          <w:lang w:val="bg-BG"/>
        </w:rPr>
        <w:t>различни цени според града</w:t>
      </w:r>
      <w:r w:rsidRPr="00353FE8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9A5495" w:rsidRPr="009A5495" w14:paraId="483D1A0C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706305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  <w:lang w:val="bg-BG"/>
              </w:rPr>
              <w:t xml:space="preserve">град </w:t>
            </w:r>
            <w:r w:rsidRPr="009A5495">
              <w:rPr>
                <w:bCs/>
              </w:rPr>
              <w:t xml:space="preserve">/ </w:t>
            </w:r>
            <w:r w:rsidRPr="009A5495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37A31A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1D0CE82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628F131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25DC263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09B38D3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eanuts</w:t>
            </w:r>
          </w:p>
        </w:tc>
      </w:tr>
      <w:tr w:rsidR="009A5495" w:rsidRPr="009A5495" w14:paraId="75678494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B1D187F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5641ADA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0B0DB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0BE68D2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26C1C6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72EC7C3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60</w:t>
            </w:r>
          </w:p>
        </w:tc>
      </w:tr>
      <w:tr w:rsidR="009A5495" w:rsidRPr="009A5495" w14:paraId="3B2218AA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56202C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461CFBF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60FA431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EC8A7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3C88F18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6CA6193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0</w:t>
            </w:r>
          </w:p>
        </w:tc>
      </w:tr>
      <w:tr w:rsidR="009A5495" w:rsidRPr="009A5495" w14:paraId="614374C6" w14:textId="77777777" w:rsidTr="00353FE8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61908E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297742E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5F4EB8F0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A19B64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7730C5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13ACA50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rPr>
                <w:bCs/>
              </w:rPr>
              <w:t>1.55</w:t>
            </w:r>
          </w:p>
        </w:tc>
      </w:tr>
    </w:tbl>
    <w:p w14:paraId="73E3C677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</w:t>
      </w:r>
      <w:r w:rsidRPr="009A5495">
        <w:rPr>
          <w:b/>
          <w:lang w:val="bg-BG"/>
        </w:rPr>
        <w:t>продукт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t>),</w:t>
      </w:r>
      <w:r w:rsidRPr="009A5495">
        <w:rPr>
          <w:b/>
        </w:rPr>
        <w:t xml:space="preserve">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низ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</w:t>
      </w:r>
      <w:r w:rsidRPr="009A5495">
        <w:rPr>
          <w:b/>
          <w:lang w:val="bg-BG"/>
        </w:rPr>
        <w:t>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десетично число</w:t>
      </w:r>
      <w:r w:rsidRPr="009A5495">
        <w:t xml:space="preserve">)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и отпечатва </w:t>
      </w:r>
      <w:r w:rsidRPr="009A5495">
        <w:rPr>
          <w:b/>
          <w:lang w:val="bg-BG"/>
        </w:rPr>
        <w:t>колко струва</w:t>
      </w:r>
      <w:r w:rsidRPr="009A5495">
        <w:rPr>
          <w:lang w:val="bg-BG"/>
        </w:rPr>
        <w:t xml:space="preserve"> съответното количество от избрания продукт в посочения град</w:t>
      </w:r>
      <w:r w:rsidRPr="009A5495">
        <w:t xml:space="preserve">. </w:t>
      </w:r>
    </w:p>
    <w:p w14:paraId="0441AAB6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9A5495" w:rsidRPr="009A5495" w14:paraId="180DBA0C" w14:textId="77777777" w:rsidTr="00353FE8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63EB5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ECF51F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88CBB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4FD35C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103FF0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5ADE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44E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E32C8D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50FAC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B1E0D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10A65B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C719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7CDDD7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FB5AF2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F9392E4" w14:textId="77777777" w:rsidTr="00353FE8">
        <w:tc>
          <w:tcPr>
            <w:tcW w:w="1016" w:type="dxa"/>
            <w:vAlign w:val="center"/>
          </w:tcPr>
          <w:p w14:paraId="61A7256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coffee</w:t>
            </w:r>
          </w:p>
          <w:p w14:paraId="64524EA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44A0815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C8F89B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A28BB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BD6D6B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eanuts</w:t>
            </w:r>
          </w:p>
          <w:p w14:paraId="3BF78E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320FAE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4345D5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91292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08817C3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beer</w:t>
            </w:r>
          </w:p>
          <w:p w14:paraId="6A87111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AA7614B" w14:textId="1BB60178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624C4E17" w14:textId="430A2257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45CAC0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3FB8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  <w:p w14:paraId="31A4FFC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21F68124" w14:textId="68DF529A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08C50CDC" w14:textId="674AFE49" w:rsidR="009A5495" w:rsidRPr="00231D40" w:rsidRDefault="00231D40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A8B12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43FD3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weets</w:t>
            </w:r>
          </w:p>
          <w:p w14:paraId="6F9C666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ofia</w:t>
            </w:r>
          </w:p>
          <w:p w14:paraId="5E128D6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8C6D98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.2335</w:t>
            </w:r>
          </w:p>
        </w:tc>
      </w:tr>
    </w:tbl>
    <w:p w14:paraId="6B770AEB" w14:textId="77777777" w:rsidR="009A5495" w:rsidRPr="00F0018C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F0018C">
        <w:rPr>
          <w:highlight w:val="yellow"/>
          <w:lang w:val="bg-BG"/>
        </w:rPr>
        <w:t>Число в интервалa</w:t>
      </w:r>
    </w:p>
    <w:p w14:paraId="50EACE42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проверява дали въведеното от потребителя число е в интервала </w:t>
      </w:r>
      <w:r w:rsidRPr="00353FE8">
        <w:rPr>
          <w:lang w:val="bg-BG"/>
        </w:rPr>
        <w:t xml:space="preserve">[-100, 100] </w:t>
      </w:r>
      <w:r w:rsidRPr="009A5495">
        <w:rPr>
          <w:lang w:val="bg-BG"/>
        </w:rPr>
        <w:t xml:space="preserve">и е различно от </w:t>
      </w:r>
      <w:r w:rsidRPr="00353FE8">
        <w:rPr>
          <w:lang w:val="bg-BG"/>
        </w:rPr>
        <w:t xml:space="preserve">0 </w:t>
      </w:r>
      <w:r w:rsidRPr="009A5495">
        <w:rPr>
          <w:lang w:val="bg-BG"/>
        </w:rPr>
        <w:t xml:space="preserve">и извежда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Yes</w:t>
      </w:r>
      <w:r w:rsidRPr="00353FE8">
        <w:rPr>
          <w:lang w:val="bg-BG"/>
        </w:rPr>
        <w:t xml:space="preserve">", </w:t>
      </w:r>
      <w:r w:rsidRPr="009A5495">
        <w:rPr>
          <w:lang w:val="bg-BG"/>
        </w:rPr>
        <w:t>ако отговаря на условият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Fonts w:ascii="Consolas" w:hAnsi="Consolas"/>
          <w:b/>
          <w:bCs/>
          <w:noProof/>
        </w:rPr>
        <w:t>No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ако е извън тях</w:t>
      </w:r>
      <w:r w:rsidRPr="00353FE8">
        <w:rPr>
          <w:lang w:val="bg-BG"/>
        </w:rPr>
        <w:t>.</w:t>
      </w:r>
    </w:p>
    <w:p w14:paraId="5AF7A19A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A5495" w:rsidRPr="009A5495" w14:paraId="0CC1FB19" w14:textId="77777777" w:rsidTr="00353FE8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FF72C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E404D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9B0BF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27DF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7AB604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99641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BA1167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E81D8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2B23B71" w14:textId="77777777" w:rsidTr="00353FE8">
        <w:tc>
          <w:tcPr>
            <w:tcW w:w="736" w:type="dxa"/>
          </w:tcPr>
          <w:p w14:paraId="08CA97E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5F31ED4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699D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C2B13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5F163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42D37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B72B4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76046C0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Yes</w:t>
            </w:r>
          </w:p>
        </w:tc>
      </w:tr>
    </w:tbl>
    <w:p w14:paraId="49D7798A" w14:textId="77777777" w:rsidR="005F026E" w:rsidRPr="00395441" w:rsidRDefault="005F026E" w:rsidP="005F026E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395441">
        <w:rPr>
          <w:highlight w:val="yellow"/>
          <w:lang w:val="bg-BG"/>
        </w:rPr>
        <w:t>Работно време</w:t>
      </w:r>
    </w:p>
    <w:p w14:paraId="6A5E7A6C" w14:textId="77777777" w:rsidR="005F026E" w:rsidRPr="00B67AA1" w:rsidRDefault="005F026E" w:rsidP="005F026E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458B7287" w14:textId="77777777" w:rsidR="005F026E" w:rsidRPr="009A5495" w:rsidRDefault="005F026E" w:rsidP="005F026E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5F026E" w:rsidRPr="009A5495" w14:paraId="747158BC" w14:textId="77777777" w:rsidTr="00D65E7E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B571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8C08D9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03EA71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4745A0C8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535E72E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F2B757" w14:textId="77777777" w:rsidR="005F026E" w:rsidRPr="009A5495" w:rsidRDefault="005F026E" w:rsidP="00D65E7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D704019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657E177" w14:textId="77777777" w:rsidR="005F026E" w:rsidRPr="009A5495" w:rsidRDefault="005F026E" w:rsidP="00D65E7E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5F026E" w:rsidRPr="009A5495" w14:paraId="02ED565A" w14:textId="77777777" w:rsidTr="00D65E7E">
        <w:trPr>
          <w:trHeight w:val="533"/>
        </w:trPr>
        <w:tc>
          <w:tcPr>
            <w:tcW w:w="1165" w:type="dxa"/>
          </w:tcPr>
          <w:p w14:paraId="3B662194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822F937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0BF93A3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608FBA31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4E6CBD0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5258E2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CCB52B9" w14:textId="77777777" w:rsidR="005F026E" w:rsidRPr="009A5495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3153E8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26CB6CE" w14:textId="77777777" w:rsidR="005F026E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AE00A2" w14:textId="77777777" w:rsidR="005F026E" w:rsidRPr="009A5495" w:rsidRDefault="005F026E" w:rsidP="00D65E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15B342C" w14:textId="77777777" w:rsidR="005F026E" w:rsidRPr="00B67AA1" w:rsidRDefault="005F026E" w:rsidP="00D65E7E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0DAA6F56" w14:textId="0B2CFCA1" w:rsidR="00FB2D1A" w:rsidRPr="00395441" w:rsidRDefault="00FB2D1A" w:rsidP="00FB2D1A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395441">
        <w:rPr>
          <w:highlight w:val="yellow"/>
          <w:lang w:val="bg-BG"/>
        </w:rPr>
        <w:t>Билет за кино</w:t>
      </w:r>
    </w:p>
    <w:p w14:paraId="57E46FD9" w14:textId="2155E66A" w:rsidR="00FB2D1A" w:rsidRDefault="00FB2D1A" w:rsidP="00FB2D1A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C64791" w:rsidRPr="009A5495" w14:paraId="549EA9B9" w14:textId="77777777" w:rsidTr="009A4991">
        <w:tc>
          <w:tcPr>
            <w:tcW w:w="976" w:type="dxa"/>
            <w:shd w:val="clear" w:color="auto" w:fill="D9D9D9" w:themeFill="background1" w:themeFillShade="D9"/>
          </w:tcPr>
          <w:p w14:paraId="28370CE9" w14:textId="2A55991D" w:rsidR="00C64791" w:rsidRPr="00C64791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2F70608" w14:textId="667DB358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9AF545F" w14:textId="6823540E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4496D5" w14:textId="05D701CD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5B2672" w14:textId="4767E9F7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3DEBEAE" w14:textId="3C6FF009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45D5D4" w14:textId="7E4B6E54" w:rsidR="00C64791" w:rsidRPr="009A5495" w:rsidRDefault="00C64791" w:rsidP="00FB2D1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C64791" w:rsidRPr="009A5495" w14:paraId="6DEEB97E" w14:textId="77777777" w:rsidTr="009A4991">
        <w:tc>
          <w:tcPr>
            <w:tcW w:w="976" w:type="dxa"/>
            <w:shd w:val="clear" w:color="auto" w:fill="FFFFFF" w:themeFill="background1"/>
          </w:tcPr>
          <w:p w14:paraId="65E1F3C6" w14:textId="78125DCD" w:rsidR="00C64791" w:rsidRPr="009A4991" w:rsidRDefault="00C64791" w:rsidP="00FB2D1A">
            <w:pPr>
              <w:spacing w:before="60" w:after="60"/>
              <w:jc w:val="center"/>
              <w:rPr>
                <w:bCs/>
              </w:rPr>
            </w:pPr>
            <w:r w:rsidRPr="009A4991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851DD68" w14:textId="516F4C72" w:rsidR="00C64791" w:rsidRPr="009A5495" w:rsidRDefault="00C64791" w:rsidP="00FB2D1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67A79687" w14:textId="56A22B93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23469847" w14:textId="16A3F0E1" w:rsidR="00C64791" w:rsidRPr="009A5495" w:rsidRDefault="00C64791" w:rsidP="00FB2D1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4CB076" w14:textId="10196432" w:rsidR="00C64791" w:rsidRPr="009A5495" w:rsidRDefault="00C64791" w:rsidP="00FB2D1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271A8273" w14:textId="0E3E4235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F0B389D" w14:textId="6DF04230" w:rsidR="00C64791" w:rsidRPr="009A5495" w:rsidRDefault="00C64791" w:rsidP="00FB2D1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7754459" w14:textId="77777777" w:rsidR="00FB2D1A" w:rsidRPr="009A4991" w:rsidRDefault="00FB2D1A" w:rsidP="009A4991">
      <w:pPr>
        <w:rPr>
          <w:lang w:val="bg-BG"/>
        </w:rPr>
      </w:pPr>
    </w:p>
    <w:p w14:paraId="22450073" w14:textId="77777777" w:rsidR="00FB2D1A" w:rsidRPr="009A5495" w:rsidRDefault="00FB2D1A" w:rsidP="00FB2D1A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FB2D1A" w:rsidRPr="009A5495" w14:paraId="6AB63EC7" w14:textId="77777777" w:rsidTr="009A499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2EF38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0413AEA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17DF7AE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78938B6D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F58BDCC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7615DA" w14:textId="77777777" w:rsidR="00FB2D1A" w:rsidRPr="009A5495" w:rsidRDefault="00FB2D1A" w:rsidP="00FB2D1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F30FE66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59C5D5B" w14:textId="77777777" w:rsidR="00FB2D1A" w:rsidRPr="009A5495" w:rsidRDefault="00FB2D1A" w:rsidP="00FB2D1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FB2D1A" w:rsidRPr="009A5495" w14:paraId="5B3CD15C" w14:textId="77777777" w:rsidTr="009A4991">
        <w:trPr>
          <w:trHeight w:val="320"/>
        </w:trPr>
        <w:tc>
          <w:tcPr>
            <w:tcW w:w="1165" w:type="dxa"/>
          </w:tcPr>
          <w:p w14:paraId="6904F0D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D9885FA" w14:textId="67DC09F1" w:rsidR="00FB2D1A" w:rsidRPr="009A5495" w:rsidRDefault="00C6479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58BD28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2D3CD2F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2733A19" w14:textId="4D49F6DD" w:rsidR="00FB2D1A" w:rsidRPr="009A5495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988A98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B2D2040" w14:textId="77777777" w:rsidR="00FB2D1A" w:rsidRPr="009A5495" w:rsidRDefault="00FB2D1A" w:rsidP="00FB2D1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7D3AFE5B" w14:textId="185B337F" w:rsidR="00FB2D1A" w:rsidRPr="00B67AA1" w:rsidRDefault="00C64791" w:rsidP="00FB2D1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4727F4DC" w14:textId="77777777" w:rsidR="00FB2D1A" w:rsidRPr="009A4991" w:rsidRDefault="00FB2D1A" w:rsidP="009A4991">
      <w:pPr>
        <w:rPr>
          <w:lang w:val="bg-BG"/>
        </w:rPr>
      </w:pPr>
    </w:p>
    <w:p w14:paraId="2A9F1653" w14:textId="77777777" w:rsidR="009A5495" w:rsidRPr="001547E5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1547E5">
        <w:rPr>
          <w:highlight w:val="yellow"/>
          <w:lang w:val="bg-BG"/>
        </w:rPr>
        <w:t>Плод или зеленчук</w:t>
      </w:r>
    </w:p>
    <w:p w14:paraId="34283170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име на продукт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роверява дали е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или </w:t>
      </w:r>
      <w:r w:rsidRPr="009A5495">
        <w:rPr>
          <w:b/>
          <w:lang w:val="bg-BG"/>
        </w:rPr>
        <w:t>зеленчук</w:t>
      </w:r>
      <w:r w:rsidRPr="00353FE8">
        <w:rPr>
          <w:lang w:val="bg-BG"/>
        </w:rPr>
        <w:t>.</w:t>
      </w:r>
    </w:p>
    <w:p w14:paraId="04FD73E0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Плодовет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banana</w:t>
      </w:r>
      <w:r w:rsidRPr="00353FE8">
        <w:rPr>
          <w:lang w:val="bg-BG"/>
        </w:rPr>
        <w:t xml:space="preserve">, </w:t>
      </w:r>
      <w:r w:rsidRPr="009A5495">
        <w:rPr>
          <w:b/>
        </w:rPr>
        <w:t>apple</w:t>
      </w:r>
      <w:r w:rsidRPr="00353FE8">
        <w:rPr>
          <w:lang w:val="bg-BG"/>
        </w:rPr>
        <w:t xml:space="preserve">, </w:t>
      </w:r>
      <w:r w:rsidRPr="009A5495">
        <w:rPr>
          <w:b/>
        </w:rPr>
        <w:t>kiwi</w:t>
      </w:r>
      <w:r w:rsidRPr="00353FE8">
        <w:rPr>
          <w:lang w:val="bg-BG"/>
        </w:rPr>
        <w:t xml:space="preserve">, </w:t>
      </w:r>
      <w:r w:rsidRPr="009A5495">
        <w:rPr>
          <w:b/>
        </w:rPr>
        <w:t>cherry</w:t>
      </w:r>
      <w:r w:rsidRPr="00353FE8">
        <w:rPr>
          <w:lang w:val="bg-BG"/>
        </w:rPr>
        <w:t xml:space="preserve">, </w:t>
      </w:r>
      <w:r w:rsidRPr="009A5495">
        <w:rPr>
          <w:b/>
        </w:rPr>
        <w:t>lemon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grapes</w:t>
      </w:r>
    </w:p>
    <w:p w14:paraId="0A53183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Зеленчуците </w:t>
      </w:r>
      <w:r w:rsidRPr="00353FE8">
        <w:rPr>
          <w:lang w:val="bg-BG"/>
        </w:rPr>
        <w:t>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имат следните възможни стойности</w:t>
      </w:r>
      <w:r w:rsidRPr="00353FE8">
        <w:rPr>
          <w:lang w:val="bg-BG"/>
        </w:rPr>
        <w:t xml:space="preserve">:  </w:t>
      </w:r>
      <w:r w:rsidRPr="009A5495">
        <w:rPr>
          <w:b/>
        </w:rPr>
        <w:t>tomato</w:t>
      </w:r>
      <w:r w:rsidRPr="00353FE8">
        <w:rPr>
          <w:lang w:val="bg-BG"/>
        </w:rPr>
        <w:t xml:space="preserve">, </w:t>
      </w:r>
      <w:r w:rsidRPr="009A5495">
        <w:rPr>
          <w:b/>
        </w:rPr>
        <w:t>cucumber</w:t>
      </w:r>
      <w:r w:rsidRPr="00353FE8">
        <w:rPr>
          <w:lang w:val="bg-BG"/>
        </w:rPr>
        <w:t xml:space="preserve">, </w:t>
      </w:r>
      <w:r w:rsidRPr="009A5495">
        <w:rPr>
          <w:b/>
        </w:rPr>
        <w:t>pepper</w:t>
      </w:r>
      <w:r w:rsidRPr="00353FE8">
        <w:rPr>
          <w:lang w:val="bg-BG"/>
        </w:rPr>
        <w:t xml:space="preserve"> </w:t>
      </w:r>
      <w:r w:rsidRPr="009A5495">
        <w:rPr>
          <w:lang w:val="bg-BG"/>
        </w:rPr>
        <w:t xml:space="preserve">и </w:t>
      </w:r>
      <w:r w:rsidRPr="009A5495">
        <w:rPr>
          <w:b/>
        </w:rPr>
        <w:t>carrot</w:t>
      </w:r>
    </w:p>
    <w:p w14:paraId="30D4C688" w14:textId="77777777" w:rsidR="009A5495" w:rsidRPr="009A5495" w:rsidRDefault="009A5495" w:rsidP="009A5495">
      <w:pPr>
        <w:pStyle w:val="ListParagraph"/>
        <w:numPr>
          <w:ilvl w:val="0"/>
          <w:numId w:val="5"/>
        </w:numPr>
        <w:rPr>
          <w:lang w:val="bg-BG"/>
        </w:rPr>
      </w:pPr>
      <w:r w:rsidRPr="009A5495">
        <w:rPr>
          <w:lang w:val="bg-BG"/>
        </w:rPr>
        <w:t xml:space="preserve">Всички останали са </w:t>
      </w:r>
      <w:r w:rsidRPr="009A5495">
        <w:t>"</w:t>
      </w:r>
      <w:r w:rsidRPr="009A5495">
        <w:rPr>
          <w:rStyle w:val="CodeChar"/>
        </w:rPr>
        <w:t>unknown</w:t>
      </w:r>
      <w:r w:rsidRPr="009A5495">
        <w:t>"</w:t>
      </w:r>
    </w:p>
    <w:p w14:paraId="6DD10CFF" w14:textId="36CFC9B6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 се изведе </w:t>
      </w:r>
      <w:r w:rsidRPr="00353FE8">
        <w:rPr>
          <w:lang w:val="bg-BG"/>
        </w:rPr>
        <w:t>"</w:t>
      </w:r>
      <w:r w:rsidRPr="009A5495">
        <w:rPr>
          <w:rStyle w:val="CodeChar"/>
        </w:rPr>
        <w:t>fruit</w:t>
      </w:r>
      <w:r w:rsidRPr="00353FE8">
        <w:rPr>
          <w:lang w:val="bg-BG"/>
        </w:rPr>
        <w:t>”, "</w:t>
      </w:r>
      <w:r w:rsidRPr="009A5495">
        <w:rPr>
          <w:rStyle w:val="CodeChar"/>
        </w:rPr>
        <w:t>vegetable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или </w:t>
      </w:r>
      <w:r w:rsidRPr="00353FE8">
        <w:rPr>
          <w:lang w:val="bg-BG"/>
        </w:rPr>
        <w:t>"</w:t>
      </w:r>
      <w:r w:rsidRPr="009A5495">
        <w:rPr>
          <w:rStyle w:val="CodeChar"/>
        </w:rPr>
        <w:t>unknown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>според въведения продукт</w:t>
      </w:r>
      <w:r w:rsidRPr="00353FE8">
        <w:rPr>
          <w:lang w:val="bg-BG"/>
        </w:rPr>
        <w:t>.</w:t>
      </w:r>
    </w:p>
    <w:p w14:paraId="07EC7851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9A5495" w:rsidRPr="009A5495" w14:paraId="07425EDB" w14:textId="77777777" w:rsidTr="00353FE8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5D081A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B0A05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93E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ECF30E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D92FC6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EA05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DC83A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B2458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1181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A5127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5C2A5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2556D910" w14:textId="77777777" w:rsidTr="00353FE8">
        <w:trPr>
          <w:trHeight w:val="311"/>
        </w:trPr>
        <w:tc>
          <w:tcPr>
            <w:tcW w:w="1017" w:type="dxa"/>
            <w:vAlign w:val="center"/>
          </w:tcPr>
          <w:p w14:paraId="183DB27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11F3DD2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776F1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7EE9E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0850D9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B7C8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5835B6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5B56DB8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30CB1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0EB43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7C7B682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unknown</w:t>
            </w:r>
          </w:p>
        </w:tc>
      </w:tr>
    </w:tbl>
    <w:p w14:paraId="0FD20645" w14:textId="77777777" w:rsidR="009A5495" w:rsidRPr="00881D14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881D14">
        <w:rPr>
          <w:highlight w:val="yellow"/>
          <w:lang w:val="bg-BG"/>
        </w:rPr>
        <w:t>Невалидно число</w:t>
      </w:r>
    </w:p>
    <w:p w14:paraId="0747352D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Дадено </w:t>
      </w:r>
      <w:r w:rsidRPr="009A5495">
        <w:rPr>
          <w:b/>
          <w:lang w:val="bg-BG"/>
        </w:rPr>
        <w:t>число е валидн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ако е в диапазона </w:t>
      </w:r>
      <w:r w:rsidRPr="00353FE8">
        <w:rPr>
          <w:lang w:val="bg-BG"/>
        </w:rPr>
        <w:t>[</w:t>
      </w:r>
      <w:r w:rsidRPr="00353FE8">
        <w:rPr>
          <w:b/>
          <w:lang w:val="bg-BG"/>
        </w:rPr>
        <w:t>100</w:t>
      </w:r>
      <w:r w:rsidRPr="00353FE8">
        <w:rPr>
          <w:lang w:val="bg-BG"/>
        </w:rPr>
        <w:t>…</w:t>
      </w:r>
      <w:r w:rsidRPr="00353FE8">
        <w:rPr>
          <w:b/>
          <w:lang w:val="bg-BG"/>
        </w:rPr>
        <w:t>200</w:t>
      </w:r>
      <w:r w:rsidRPr="00353FE8">
        <w:rPr>
          <w:lang w:val="bg-BG"/>
        </w:rPr>
        <w:t xml:space="preserve">] </w:t>
      </w:r>
      <w:r w:rsidRPr="009A5495">
        <w:rPr>
          <w:lang w:val="bg-BG"/>
        </w:rPr>
        <w:t xml:space="preserve">или е </w:t>
      </w:r>
      <w:r w:rsidRPr="00353FE8">
        <w:rPr>
          <w:b/>
          <w:lang w:val="bg-BG"/>
        </w:rPr>
        <w:t>0</w:t>
      </w:r>
      <w:r w:rsidRPr="00353FE8">
        <w:rPr>
          <w:lang w:val="bg-BG"/>
        </w:rPr>
        <w:t xml:space="preserve">. </w:t>
      </w:r>
      <w:r w:rsidRPr="009A5495">
        <w:rPr>
          <w:lang w:val="bg-BG"/>
        </w:rPr>
        <w:t>Да се напише програм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която </w:t>
      </w:r>
      <w:r w:rsidRPr="009A5495">
        <w:rPr>
          <w:b/>
          <w:lang w:val="bg-BG"/>
        </w:rPr>
        <w:t>чете цяло число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>въведено от потребителя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и печата </w:t>
      </w:r>
      <w:r w:rsidRPr="00353FE8">
        <w:rPr>
          <w:lang w:val="bg-BG"/>
        </w:rPr>
        <w:t>"</w:t>
      </w:r>
      <w:r w:rsidRPr="009A5495">
        <w:rPr>
          <w:rStyle w:val="CodeChar"/>
        </w:rPr>
        <w:t>invalid</w:t>
      </w:r>
      <w:r w:rsidRPr="00353FE8">
        <w:rPr>
          <w:lang w:val="bg-BG"/>
        </w:rPr>
        <w:t xml:space="preserve">" </w:t>
      </w:r>
      <w:r w:rsidRPr="009A5495">
        <w:rPr>
          <w:lang w:val="bg-BG"/>
        </w:rPr>
        <w:t xml:space="preserve">ако въведеното число </w:t>
      </w:r>
      <w:r w:rsidRPr="009A5495">
        <w:rPr>
          <w:b/>
          <w:lang w:val="bg-BG"/>
        </w:rPr>
        <w:t>не е валидно</w:t>
      </w:r>
      <w:r w:rsidRPr="00353FE8">
        <w:rPr>
          <w:lang w:val="bg-BG"/>
        </w:rPr>
        <w:t xml:space="preserve">. </w:t>
      </w:r>
    </w:p>
    <w:p w14:paraId="51CFA3F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1B65628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5D2F3EF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28E4D53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D3899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7519EE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49B6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FC302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CCFA0D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459D75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79EF2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A89581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5204802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C4BAC47" w14:textId="77777777" w:rsidTr="00353FE8">
        <w:tc>
          <w:tcPr>
            <w:tcW w:w="725" w:type="dxa"/>
            <w:vAlign w:val="center"/>
          </w:tcPr>
          <w:p w14:paraId="1B13F02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66F10E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8B84C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1511C0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7FADBD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3B24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2FA98C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2C2D56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78231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A94E9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223953A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4E1CDB83" w14:textId="77777777" w:rsidR="009A5495" w:rsidRPr="009A5495" w:rsidRDefault="009A5495" w:rsidP="009A5495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9A5495" w:rsidRPr="009A5495" w14:paraId="1B6F127F" w14:textId="77777777" w:rsidTr="00353FE8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41E018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E2CDF06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74BA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B1A179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308F79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0F4AF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7BC1A9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655989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CCB51A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F08AFD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B4D9C3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1F9B732B" w14:textId="77777777" w:rsidTr="00353FE8">
        <w:tc>
          <w:tcPr>
            <w:tcW w:w="725" w:type="dxa"/>
            <w:vAlign w:val="center"/>
          </w:tcPr>
          <w:p w14:paraId="0F2559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26DD87D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1BB07D8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CCB54C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F80B98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85B2C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CD40D0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5E055023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CE0333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018CEE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22C5F6D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9A5495">
              <w:rPr>
                <w:rFonts w:ascii="Consolas" w:hAnsi="Consolas"/>
                <w:i/>
                <w:noProof/>
              </w:rPr>
              <w:t>(</w:t>
            </w:r>
            <w:r w:rsidRPr="009A5495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9A5495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99E0307" w14:textId="77777777" w:rsidR="009A5495" w:rsidRPr="00B87BEE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B87BEE">
        <w:rPr>
          <w:highlight w:val="yellow"/>
          <w:lang w:val="bg-BG"/>
        </w:rPr>
        <w:t>Магазин за плодове</w:t>
      </w:r>
    </w:p>
    <w:p w14:paraId="2DE6E52E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Магазин за плодове през </w:t>
      </w:r>
      <w:r w:rsidRPr="009A5495">
        <w:rPr>
          <w:b/>
          <w:lang w:val="bg-BG"/>
        </w:rPr>
        <w:t>работните дни</w:t>
      </w:r>
      <w:r w:rsidRPr="009A5495">
        <w:rPr>
          <w:lang w:val="bg-BG"/>
        </w:rPr>
        <w:t xml:space="preserve"> работи на следните </w:t>
      </w:r>
      <w:r w:rsidRPr="009A5495">
        <w:rPr>
          <w:b/>
          <w:lang w:val="bg-BG"/>
        </w:rPr>
        <w:t>цени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3EBD3FF8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0DF2F40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893E23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218D0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2BDD8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FDE15F4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5FCF4ED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44D0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F6DE5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3CC778A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D4BF10B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656B3F09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E5E28D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5D51A18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1FADFD8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0E3DCD6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709BF1CE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998539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85</w:t>
            </w:r>
          </w:p>
        </w:tc>
      </w:tr>
    </w:tbl>
    <w:p w14:paraId="6612CA3D" w14:textId="77777777" w:rsidR="009A5495" w:rsidRPr="009A5495" w:rsidRDefault="009A5495" w:rsidP="009A5495">
      <w:pPr>
        <w:rPr>
          <w:lang w:val="bg-BG"/>
        </w:rPr>
      </w:pPr>
      <w:r w:rsidRPr="009A5495">
        <w:rPr>
          <w:b/>
          <w:lang w:val="bg-BG"/>
        </w:rPr>
        <w:t>Събота</w:t>
      </w:r>
      <w:r w:rsidRPr="009A5495">
        <w:rPr>
          <w:lang w:val="bg-BG"/>
        </w:rPr>
        <w:t xml:space="preserve"> и </w:t>
      </w:r>
      <w:r w:rsidRPr="009A5495">
        <w:rPr>
          <w:b/>
          <w:lang w:val="bg-BG"/>
        </w:rPr>
        <w:t>неделя</w:t>
      </w:r>
      <w:r w:rsidRPr="009A5495">
        <w:rPr>
          <w:lang w:val="bg-BG"/>
        </w:rPr>
        <w:t xml:space="preserve"> магазинът работи на </w:t>
      </w:r>
      <w:r w:rsidRPr="009A5495">
        <w:rPr>
          <w:b/>
          <w:lang w:val="bg-BG"/>
        </w:rPr>
        <w:t>по</w:t>
      </w:r>
      <w:r w:rsidRPr="009A5495">
        <w:rPr>
          <w:b/>
        </w:rPr>
        <w:t>-</w:t>
      </w:r>
      <w:r w:rsidRPr="009A5495">
        <w:rPr>
          <w:b/>
          <w:lang w:val="bg-BG"/>
        </w:rPr>
        <w:t>високи</w:t>
      </w:r>
      <w:r w:rsidRPr="009A5495">
        <w:rPr>
          <w:lang w:val="bg-BG"/>
        </w:rPr>
        <w:t xml:space="preserve"> </w:t>
      </w:r>
      <w:r w:rsidRPr="009A5495">
        <w:rPr>
          <w:b/>
          <w:lang w:val="bg-BG"/>
        </w:rPr>
        <w:t>цени</w:t>
      </w:r>
      <w:r w:rsidRPr="009A549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9A5495" w:rsidRPr="009A5495" w14:paraId="0A569D97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79E56F9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1F696C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1C02F649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38AF05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2D765F1A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312B3BD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62A3875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68AEA98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grapes</w:t>
            </w:r>
          </w:p>
        </w:tc>
      </w:tr>
      <w:tr w:rsidR="009A5495" w:rsidRPr="009A5495" w14:paraId="5DDACF46" w14:textId="77777777" w:rsidTr="00353FE8">
        <w:tc>
          <w:tcPr>
            <w:tcW w:w="806" w:type="dxa"/>
            <w:shd w:val="clear" w:color="auto" w:fill="D9D9D9" w:themeFill="background1" w:themeFillShade="D9"/>
          </w:tcPr>
          <w:p w14:paraId="37E8719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6B5974A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2.70</w:t>
            </w:r>
          </w:p>
        </w:tc>
        <w:tc>
          <w:tcPr>
            <w:tcW w:w="823" w:type="dxa"/>
          </w:tcPr>
          <w:p w14:paraId="61DC441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25</w:t>
            </w:r>
          </w:p>
        </w:tc>
        <w:tc>
          <w:tcPr>
            <w:tcW w:w="953" w:type="dxa"/>
            <w:shd w:val="clear" w:color="auto" w:fill="auto"/>
          </w:tcPr>
          <w:p w14:paraId="5A2D0D1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0.90</w:t>
            </w:r>
          </w:p>
        </w:tc>
        <w:tc>
          <w:tcPr>
            <w:tcW w:w="716" w:type="dxa"/>
          </w:tcPr>
          <w:p w14:paraId="0D5BB998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.60</w:t>
            </w:r>
          </w:p>
        </w:tc>
        <w:tc>
          <w:tcPr>
            <w:tcW w:w="716" w:type="dxa"/>
          </w:tcPr>
          <w:p w14:paraId="12EBC354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3.00</w:t>
            </w:r>
          </w:p>
        </w:tc>
        <w:tc>
          <w:tcPr>
            <w:tcW w:w="1214" w:type="dxa"/>
          </w:tcPr>
          <w:p w14:paraId="79B12F7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60</w:t>
            </w:r>
          </w:p>
        </w:tc>
        <w:tc>
          <w:tcPr>
            <w:tcW w:w="923" w:type="dxa"/>
          </w:tcPr>
          <w:p w14:paraId="1D7648FD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20</w:t>
            </w:r>
          </w:p>
        </w:tc>
      </w:tr>
    </w:tbl>
    <w:p w14:paraId="2E4EA791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>Напишете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от конзолата </w:t>
      </w:r>
      <w:r w:rsidRPr="009A5495">
        <w:rPr>
          <w:b/>
          <w:lang w:val="bg-BG"/>
        </w:rPr>
        <w:t>пло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banana / apple / orange / grapefruit / kiwi / pineapple / grapes</w:t>
      </w:r>
      <w:r w:rsidRPr="009A5495">
        <w:t xml:space="preserve">), </w:t>
      </w:r>
      <w:r w:rsidRPr="009A5495">
        <w:rPr>
          <w:b/>
          <w:lang w:val="bg-BG"/>
        </w:rPr>
        <w:t>ден от седмицата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rFonts w:ascii="Consolas" w:hAnsi="Consolas"/>
          <w:noProof/>
        </w:rPr>
        <w:t>Monday / Tuesday / Wednesday / Thursday / Friday / Saturday / Sunday</w:t>
      </w:r>
      <w:r w:rsidRPr="009A5495">
        <w:rPr>
          <w:noProof/>
        </w:rPr>
        <w:t xml:space="preserve">) </w:t>
      </w:r>
      <w:r w:rsidRPr="009A5495">
        <w:rPr>
          <w:lang w:val="bg-BG"/>
        </w:rPr>
        <w:t>и</w:t>
      </w:r>
      <w:r w:rsidRPr="009A5495">
        <w:rPr>
          <w:b/>
          <w:lang w:val="bg-BG"/>
        </w:rPr>
        <w:t xml:space="preserve"> количество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пресмята </w:t>
      </w:r>
      <w:r w:rsidRPr="009A5495">
        <w:rPr>
          <w:b/>
          <w:lang w:val="bg-BG"/>
        </w:rPr>
        <w:t>цената</w:t>
      </w:r>
      <w:r w:rsidRPr="009A5495">
        <w:rPr>
          <w:lang w:val="bg-BG"/>
        </w:rPr>
        <w:t xml:space="preserve"> според цените от таблиците по</w:t>
      </w:r>
      <w:r w:rsidRPr="009A5495">
        <w:t>-</w:t>
      </w:r>
      <w:r w:rsidRPr="009A5495">
        <w:rPr>
          <w:lang w:val="bg-BG"/>
        </w:rPr>
        <w:t>горе</w:t>
      </w:r>
      <w:r w:rsidRPr="009A5495">
        <w:t xml:space="preserve">. </w:t>
      </w:r>
      <w:r w:rsidRPr="009A5495">
        <w:rPr>
          <w:lang w:val="bg-BG"/>
        </w:rPr>
        <w:t xml:space="preserve">Резултатът да се отпечата </w:t>
      </w:r>
      <w:r w:rsidRPr="009A5495">
        <w:rPr>
          <w:b/>
          <w:lang w:val="bg-BG"/>
        </w:rPr>
        <w:t xml:space="preserve">закръглен с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</w:t>
      </w:r>
      <w:r w:rsidRPr="009A5495">
        <w:rPr>
          <w:lang w:val="bg-BG"/>
        </w:rPr>
        <w:t xml:space="preserve">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1A7F382D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9A5495" w:rsidRPr="009A5495" w14:paraId="7C20A3D1" w14:textId="77777777" w:rsidTr="00353FE8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1D9AC94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5629563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DDE55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DB2D34C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61156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7DED0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F9ECC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2FD1E41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7E719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4D971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74DA5639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2ACED3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4D7A40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7757BDFE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03CEE6CF" w14:textId="77777777" w:rsidTr="00353FE8">
        <w:tc>
          <w:tcPr>
            <w:tcW w:w="1133" w:type="dxa"/>
            <w:vAlign w:val="center"/>
          </w:tcPr>
          <w:p w14:paraId="0B39948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apple</w:t>
            </w:r>
          </w:p>
          <w:p w14:paraId="3B03751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uesday</w:t>
            </w:r>
          </w:p>
          <w:p w14:paraId="0EAF54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7737B9F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2FE5B9E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1B1AB5B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orange</w:t>
            </w:r>
          </w:p>
          <w:p w14:paraId="6AB996D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unday</w:t>
            </w:r>
          </w:p>
          <w:p w14:paraId="6CDD089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69EF85E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4BAB2F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015781D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iwi</w:t>
            </w:r>
          </w:p>
          <w:p w14:paraId="151D893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2926214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36D88B4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2C6343F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733734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grapes</w:t>
            </w:r>
          </w:p>
          <w:p w14:paraId="0BDA8A7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Saturday</w:t>
            </w:r>
          </w:p>
          <w:p w14:paraId="59FED411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201A6C0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30AF89A2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593FE910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tomato</w:t>
            </w:r>
          </w:p>
          <w:p w14:paraId="03DCE32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Monday</w:t>
            </w:r>
          </w:p>
          <w:p w14:paraId="4C032EED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312C192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337958A9" w14:textId="77777777" w:rsidR="009A5495" w:rsidRPr="00984C02" w:rsidRDefault="009A5495" w:rsidP="009A5495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984C02">
        <w:rPr>
          <w:highlight w:val="yellow"/>
          <w:lang w:val="bg-BG"/>
        </w:rPr>
        <w:t>Търговски комисионни</w:t>
      </w:r>
    </w:p>
    <w:p w14:paraId="514B0D7B" w14:textId="77777777" w:rsidR="009A5495" w:rsidRPr="009A5495" w:rsidRDefault="009A5495" w:rsidP="009A5495">
      <w:pPr>
        <w:rPr>
          <w:lang w:val="bg-BG"/>
        </w:rPr>
      </w:pPr>
      <w:r w:rsidRPr="009A5495">
        <w:rPr>
          <w:lang w:val="bg-BG"/>
        </w:rPr>
        <w:t xml:space="preserve">Фирма дава следните </w:t>
      </w:r>
      <w:r w:rsidRPr="009A5495">
        <w:rPr>
          <w:b/>
          <w:lang w:val="bg-BG"/>
        </w:rPr>
        <w:t>комисионни</w:t>
      </w:r>
      <w:r w:rsidRPr="009A5495">
        <w:rPr>
          <w:lang w:val="bg-BG"/>
        </w:rPr>
        <w:t xml:space="preserve"> на търговците си според </w:t>
      </w:r>
      <w:r w:rsidRPr="009A5495">
        <w:rPr>
          <w:b/>
          <w:lang w:val="bg-BG"/>
        </w:rPr>
        <w:t>града</w:t>
      </w:r>
      <w:r w:rsidRPr="00353FE8">
        <w:rPr>
          <w:lang w:val="bg-BG"/>
        </w:rPr>
        <w:t xml:space="preserve">, </w:t>
      </w:r>
      <w:r w:rsidRPr="009A5495">
        <w:rPr>
          <w:lang w:val="bg-BG"/>
        </w:rPr>
        <w:t xml:space="preserve">в който работят и обема на </w:t>
      </w:r>
      <w:r w:rsidRPr="009A5495">
        <w:rPr>
          <w:b/>
          <w:lang w:val="bg-BG"/>
        </w:rPr>
        <w:t>продажбите</w:t>
      </w:r>
      <w:r w:rsidRPr="00353FE8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9A5495" w:rsidRPr="009A5495" w14:paraId="69E47A37" w14:textId="77777777" w:rsidTr="00353FE8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7510977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AE4F5A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CB08580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6AFE28B5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336CA436" w14:textId="77777777" w:rsidR="009A5495" w:rsidRPr="009A5495" w:rsidRDefault="009A5495" w:rsidP="00353FE8">
            <w:pPr>
              <w:spacing w:before="60" w:after="60"/>
              <w:jc w:val="center"/>
              <w:rPr>
                <w:b/>
              </w:rPr>
            </w:pPr>
            <w:r w:rsidRPr="009A5495">
              <w:rPr>
                <w:b/>
              </w:rPr>
              <w:t>s &gt; 10 000</w:t>
            </w:r>
          </w:p>
        </w:tc>
      </w:tr>
      <w:tr w:rsidR="009A5495" w:rsidRPr="009A5495" w14:paraId="14C92378" w14:textId="77777777" w:rsidTr="00353FE8">
        <w:trPr>
          <w:jc w:val="center"/>
        </w:trPr>
        <w:tc>
          <w:tcPr>
            <w:tcW w:w="971" w:type="dxa"/>
          </w:tcPr>
          <w:p w14:paraId="7D317E92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Sofia</w:t>
            </w:r>
          </w:p>
        </w:tc>
        <w:tc>
          <w:tcPr>
            <w:tcW w:w="1278" w:type="dxa"/>
          </w:tcPr>
          <w:p w14:paraId="6ED1AB23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%</w:t>
            </w:r>
          </w:p>
        </w:tc>
        <w:tc>
          <w:tcPr>
            <w:tcW w:w="1662" w:type="dxa"/>
          </w:tcPr>
          <w:p w14:paraId="7C9F408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%</w:t>
            </w:r>
          </w:p>
        </w:tc>
        <w:tc>
          <w:tcPr>
            <w:tcW w:w="1935" w:type="dxa"/>
          </w:tcPr>
          <w:p w14:paraId="047C04D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230" w:type="dxa"/>
          </w:tcPr>
          <w:p w14:paraId="24D1843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</w:tr>
      <w:tr w:rsidR="009A5495" w:rsidRPr="009A5495" w14:paraId="5D2D9AAC" w14:textId="77777777" w:rsidTr="00353FE8">
        <w:trPr>
          <w:jc w:val="center"/>
        </w:trPr>
        <w:tc>
          <w:tcPr>
            <w:tcW w:w="971" w:type="dxa"/>
          </w:tcPr>
          <w:p w14:paraId="03627A01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Varna</w:t>
            </w:r>
          </w:p>
        </w:tc>
        <w:tc>
          <w:tcPr>
            <w:tcW w:w="1278" w:type="dxa"/>
          </w:tcPr>
          <w:p w14:paraId="73EF2FC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4.5%</w:t>
            </w:r>
          </w:p>
        </w:tc>
        <w:tc>
          <w:tcPr>
            <w:tcW w:w="1662" w:type="dxa"/>
          </w:tcPr>
          <w:p w14:paraId="3A0A01EC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7.5%</w:t>
            </w:r>
          </w:p>
        </w:tc>
        <w:tc>
          <w:tcPr>
            <w:tcW w:w="1935" w:type="dxa"/>
          </w:tcPr>
          <w:p w14:paraId="2CF89FF7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0%</w:t>
            </w:r>
          </w:p>
        </w:tc>
        <w:tc>
          <w:tcPr>
            <w:tcW w:w="1230" w:type="dxa"/>
          </w:tcPr>
          <w:p w14:paraId="591D896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3%</w:t>
            </w:r>
          </w:p>
        </w:tc>
      </w:tr>
      <w:tr w:rsidR="009A5495" w:rsidRPr="009A5495" w14:paraId="3B8C8213" w14:textId="77777777" w:rsidTr="00353FE8">
        <w:trPr>
          <w:jc w:val="center"/>
        </w:trPr>
        <w:tc>
          <w:tcPr>
            <w:tcW w:w="971" w:type="dxa"/>
          </w:tcPr>
          <w:p w14:paraId="3993994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Plovdiv</w:t>
            </w:r>
          </w:p>
        </w:tc>
        <w:tc>
          <w:tcPr>
            <w:tcW w:w="1278" w:type="dxa"/>
          </w:tcPr>
          <w:p w14:paraId="6E6C9FCB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5.5%</w:t>
            </w:r>
          </w:p>
        </w:tc>
        <w:tc>
          <w:tcPr>
            <w:tcW w:w="1662" w:type="dxa"/>
          </w:tcPr>
          <w:p w14:paraId="583B2EDF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8%</w:t>
            </w:r>
          </w:p>
        </w:tc>
        <w:tc>
          <w:tcPr>
            <w:tcW w:w="1935" w:type="dxa"/>
          </w:tcPr>
          <w:p w14:paraId="7182123A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2%</w:t>
            </w:r>
          </w:p>
        </w:tc>
        <w:tc>
          <w:tcPr>
            <w:tcW w:w="1230" w:type="dxa"/>
          </w:tcPr>
          <w:p w14:paraId="26022685" w14:textId="77777777" w:rsidR="009A5495" w:rsidRPr="009A5495" w:rsidRDefault="009A5495" w:rsidP="00353FE8">
            <w:pPr>
              <w:spacing w:before="60" w:after="60"/>
              <w:jc w:val="center"/>
            </w:pPr>
            <w:r w:rsidRPr="009A5495">
              <w:t>14.5%</w:t>
            </w:r>
          </w:p>
        </w:tc>
      </w:tr>
    </w:tbl>
    <w:p w14:paraId="1866F0DD" w14:textId="77777777" w:rsidR="009A5495" w:rsidRPr="009A5495" w:rsidRDefault="009A5495" w:rsidP="009A5495">
      <w:pPr>
        <w:spacing w:before="120"/>
        <w:rPr>
          <w:lang w:val="bg-BG"/>
        </w:rPr>
      </w:pPr>
      <w:r w:rsidRPr="009A5495">
        <w:rPr>
          <w:lang w:val="bg-BG"/>
        </w:rPr>
        <w:t xml:space="preserve">Напишете </w:t>
      </w:r>
      <w:r w:rsidRPr="009A5495">
        <w:rPr>
          <w:b/>
          <w:lang w:val="bg-BG"/>
        </w:rPr>
        <w:t>конзолна програма</w:t>
      </w:r>
      <w:r w:rsidRPr="009A5495">
        <w:t xml:space="preserve">, </w:t>
      </w:r>
      <w:r w:rsidRPr="009A5495">
        <w:rPr>
          <w:lang w:val="bg-BG"/>
        </w:rPr>
        <w:t xml:space="preserve">която чете име на </w:t>
      </w:r>
      <w:r w:rsidRPr="009A5495">
        <w:rPr>
          <w:b/>
          <w:lang w:val="bg-BG"/>
        </w:rPr>
        <w:t>град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стринг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и обем на </w:t>
      </w:r>
      <w:r w:rsidRPr="009A5495">
        <w:rPr>
          <w:b/>
          <w:lang w:val="bg-BG"/>
        </w:rPr>
        <w:t>продажби</w:t>
      </w:r>
      <w:r w:rsidRPr="009A5495">
        <w:rPr>
          <w:lang w:val="bg-BG"/>
        </w:rPr>
        <w:t xml:space="preserve"> </w:t>
      </w:r>
      <w:r w:rsidRPr="009A5495">
        <w:rPr>
          <w:noProof/>
        </w:rPr>
        <w:t>(</w:t>
      </w:r>
      <w:r w:rsidRPr="009A5495">
        <w:rPr>
          <w:lang w:val="bg-BG"/>
        </w:rPr>
        <w:t>реално число</w:t>
      </w:r>
      <w:r w:rsidRPr="009A5495">
        <w:rPr>
          <w:noProof/>
        </w:rPr>
        <w:t xml:space="preserve">) </w:t>
      </w:r>
      <w:r w:rsidRPr="009A5495">
        <w:t xml:space="preserve">, </w:t>
      </w:r>
      <w:r w:rsidRPr="009A5495">
        <w:rPr>
          <w:lang w:val="bg-BG"/>
        </w:rPr>
        <w:t>въведени от потребителя</w:t>
      </w:r>
      <w:r w:rsidRPr="009A5495">
        <w:t xml:space="preserve">, </w:t>
      </w:r>
      <w:r w:rsidRPr="009A5495">
        <w:rPr>
          <w:lang w:val="bg-BG"/>
        </w:rPr>
        <w:t xml:space="preserve">и изчислява и извежда размера на търговската </w:t>
      </w:r>
      <w:r w:rsidRPr="009A5495">
        <w:rPr>
          <w:b/>
          <w:lang w:val="bg-BG"/>
        </w:rPr>
        <w:t>комисионна</w:t>
      </w:r>
      <w:r w:rsidRPr="009A5495">
        <w:rPr>
          <w:lang w:val="bg-BG"/>
        </w:rPr>
        <w:t xml:space="preserve"> според горната таблица</w:t>
      </w:r>
      <w:r w:rsidRPr="009A5495">
        <w:t xml:space="preserve">. </w:t>
      </w:r>
      <w:r w:rsidRPr="009A5495">
        <w:rPr>
          <w:lang w:val="bg-BG"/>
        </w:rPr>
        <w:t xml:space="preserve">Резултатът да се изведе форматиран до </w:t>
      </w:r>
      <w:r w:rsidRPr="009A5495">
        <w:rPr>
          <w:b/>
        </w:rPr>
        <w:t xml:space="preserve">2 </w:t>
      </w:r>
      <w:r w:rsidRPr="009A5495">
        <w:rPr>
          <w:b/>
          <w:lang w:val="bg-BG"/>
        </w:rPr>
        <w:t>цифри след десетичната точка</w:t>
      </w:r>
      <w:r w:rsidRPr="009A5495">
        <w:t xml:space="preserve">. </w:t>
      </w:r>
      <w:r w:rsidRPr="009A5495">
        <w:rPr>
          <w:lang w:val="bg-BG"/>
        </w:rPr>
        <w:t xml:space="preserve">При </w:t>
      </w:r>
      <w:r w:rsidRPr="009A5495">
        <w:rPr>
          <w:b/>
          <w:lang w:val="bg-BG"/>
        </w:rPr>
        <w:t>невалиден</w:t>
      </w:r>
      <w:r w:rsidRPr="009A5495">
        <w:rPr>
          <w:lang w:val="bg-BG"/>
        </w:rPr>
        <w:t xml:space="preserve"> град или обем на продажбите </w:t>
      </w:r>
      <w:r w:rsidRPr="009A5495">
        <w:rPr>
          <w:noProof/>
        </w:rPr>
        <w:t>(</w:t>
      </w:r>
      <w:r w:rsidRPr="009A5495">
        <w:rPr>
          <w:lang w:val="bg-BG"/>
        </w:rPr>
        <w:t>отрицателно число</w:t>
      </w:r>
      <w:r w:rsidRPr="009A5495">
        <w:rPr>
          <w:noProof/>
        </w:rPr>
        <w:t xml:space="preserve">) </w:t>
      </w:r>
      <w:r w:rsidRPr="009A5495">
        <w:rPr>
          <w:lang w:val="bg-BG"/>
        </w:rPr>
        <w:t xml:space="preserve">да се отпечата </w:t>
      </w:r>
      <w:r w:rsidRPr="009A5495">
        <w:t>"</w:t>
      </w:r>
      <w:r w:rsidRPr="009A5495">
        <w:rPr>
          <w:rStyle w:val="CodeChar"/>
        </w:rPr>
        <w:t>error</w:t>
      </w:r>
      <w:r w:rsidRPr="009A5495">
        <w:t xml:space="preserve">". </w:t>
      </w:r>
    </w:p>
    <w:p w14:paraId="40331F95" w14:textId="77777777" w:rsidR="009A5495" w:rsidRPr="009A5495" w:rsidRDefault="009A5495" w:rsidP="009A5495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9A5495" w:rsidRPr="009A5495" w14:paraId="567ED486" w14:textId="77777777" w:rsidTr="00353FE8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44F740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7238676" w14:textId="2EAF624F" w:rsidR="009A5495" w:rsidRPr="009A5495" w:rsidRDefault="00B87BEE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</w:t>
            </w:r>
            <w:r w:rsidR="009A5495" w:rsidRPr="009A5495">
              <w:rPr>
                <w:b/>
                <w:lang w:val="bg-BG"/>
              </w:rPr>
              <w:t>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EA4D1D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F9D08E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66B8F0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5B358B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121F734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F155A55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3763EA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7500FDB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126378" w14:textId="77777777" w:rsidR="009A5495" w:rsidRPr="009A5495" w:rsidRDefault="009A5495" w:rsidP="00353FE8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A5495" w:rsidRPr="009A5495" w14:paraId="4CDB90E2" w14:textId="77777777" w:rsidTr="00353FE8">
        <w:tc>
          <w:tcPr>
            <w:tcW w:w="896" w:type="dxa"/>
            <w:vAlign w:val="center"/>
          </w:tcPr>
          <w:p w14:paraId="5AAC020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lastRenderedPageBreak/>
              <w:t>Sofia</w:t>
            </w:r>
          </w:p>
          <w:p w14:paraId="13D6AF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2E0CC7AB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54BA2C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3C76F5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Plovdiv</w:t>
            </w:r>
          </w:p>
          <w:p w14:paraId="3ABB3FC4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3C8A273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EF067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729523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Varna</w:t>
            </w:r>
          </w:p>
          <w:p w14:paraId="77440E06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08DAFAAA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CEF03F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4E38C55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A5495">
              <w:rPr>
                <w:rFonts w:ascii="Consolas" w:hAnsi="Consolas"/>
                <w:noProof/>
              </w:rPr>
              <w:t>Kaspichan</w:t>
            </w:r>
          </w:p>
          <w:p w14:paraId="688B84D9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4B746F38" w14:textId="77777777" w:rsidR="009A5495" w:rsidRPr="009A5495" w:rsidRDefault="009A5495" w:rsidP="00353FE8">
            <w:pPr>
              <w:spacing w:before="0" w:after="0"/>
              <w:rPr>
                <w:rFonts w:ascii="Consolas" w:hAnsi="Consolas"/>
                <w:noProof/>
              </w:rPr>
            </w:pPr>
            <w:r w:rsidRPr="009A5495">
              <w:rPr>
                <w:rFonts w:ascii="Consolas" w:hAnsi="Consolas"/>
                <w:noProof/>
              </w:rPr>
              <w:t>error</w:t>
            </w:r>
          </w:p>
        </w:tc>
      </w:tr>
    </w:tbl>
    <w:p w14:paraId="6912B963" w14:textId="77777777" w:rsidR="009A5495" w:rsidRPr="009A5495" w:rsidRDefault="009A5495" w:rsidP="009A5495">
      <w:pPr>
        <w:spacing w:before="40" w:after="40"/>
        <w:rPr>
          <w:lang w:val="bg-BG"/>
        </w:rPr>
      </w:pPr>
    </w:p>
    <w:p w14:paraId="0E5EEF13" w14:textId="77777777" w:rsidR="009A5495" w:rsidRPr="009A5495" w:rsidRDefault="009A5495" w:rsidP="009A5495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592EBD29" w14:textId="51658AA2" w:rsidR="00640502" w:rsidRPr="009A5495" w:rsidRDefault="00640502" w:rsidP="009A5495">
      <w:pPr>
        <w:rPr>
          <w:lang w:val="bg-BG"/>
        </w:rPr>
      </w:pPr>
    </w:p>
    <w:sectPr w:rsidR="00640502" w:rsidRPr="009A5495" w:rsidSect="00D03FC1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33DA2" w14:textId="77777777" w:rsidR="00D03FC1" w:rsidRDefault="00D03FC1" w:rsidP="008068A2">
      <w:pPr>
        <w:spacing w:after="0" w:line="240" w:lineRule="auto"/>
      </w:pPr>
      <w:r>
        <w:separator/>
      </w:r>
    </w:p>
  </w:endnote>
  <w:endnote w:type="continuationSeparator" w:id="0">
    <w:p w14:paraId="619BEFC3" w14:textId="77777777" w:rsidR="00D03FC1" w:rsidRDefault="00D03F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B2D1A" w:rsidRDefault="00FB2D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B2D1A" w:rsidRPr="002C539D" w:rsidRDefault="00FB2D1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B2D1A" w:rsidRPr="002C539D" w:rsidRDefault="00FB2D1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B2D1A" w:rsidRPr="002C539D" w:rsidRDefault="00FB2D1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FB2D1A" w:rsidRPr="00596AA5" w:rsidRDefault="00FB2D1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B2D1A" w:rsidRPr="002C539D" w:rsidRDefault="00FB2D1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FB2D1A" w:rsidRPr="00596AA5" w:rsidRDefault="00FB2D1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B2D1A" w:rsidRPr="00596AA5" w:rsidRDefault="00FB2D1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FB2D1A" w:rsidRPr="00596AA5" w:rsidRDefault="00FB2D1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E6BC1" w14:textId="77777777" w:rsidR="00D03FC1" w:rsidRDefault="00D03FC1" w:rsidP="008068A2">
      <w:pPr>
        <w:spacing w:after="0" w:line="240" w:lineRule="auto"/>
      </w:pPr>
      <w:r>
        <w:separator/>
      </w:r>
    </w:p>
  </w:footnote>
  <w:footnote w:type="continuationSeparator" w:id="0">
    <w:p w14:paraId="1517EF04" w14:textId="77777777" w:rsidR="00D03FC1" w:rsidRDefault="00D03F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B2D1A" w:rsidRDefault="00FB2D1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7E7F"/>
    <w:multiLevelType w:val="hybridMultilevel"/>
    <w:tmpl w:val="26C24D8E"/>
    <w:lvl w:ilvl="0" w:tplc="AC142A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8C15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D5212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CBC7E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463F7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A7C218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C0D8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5822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6473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9419A7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4A6E91"/>
    <w:multiLevelType w:val="hybridMultilevel"/>
    <w:tmpl w:val="A4640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1251483">
    <w:abstractNumId w:val="4"/>
  </w:num>
  <w:num w:numId="2" w16cid:durableId="317347336">
    <w:abstractNumId w:val="8"/>
  </w:num>
  <w:num w:numId="3" w16cid:durableId="355696023">
    <w:abstractNumId w:val="3"/>
  </w:num>
  <w:num w:numId="4" w16cid:durableId="1626541244">
    <w:abstractNumId w:val="6"/>
  </w:num>
  <w:num w:numId="5" w16cid:durableId="1281840207">
    <w:abstractNumId w:val="10"/>
  </w:num>
  <w:num w:numId="6" w16cid:durableId="1330447422">
    <w:abstractNumId w:val="9"/>
  </w:num>
  <w:num w:numId="7" w16cid:durableId="1253781806">
    <w:abstractNumId w:val="1"/>
  </w:num>
  <w:num w:numId="8" w16cid:durableId="1316377773">
    <w:abstractNumId w:val="7"/>
  </w:num>
  <w:num w:numId="9" w16cid:durableId="1092508503">
    <w:abstractNumId w:val="12"/>
  </w:num>
  <w:num w:numId="10" w16cid:durableId="475218374">
    <w:abstractNumId w:val="13"/>
  </w:num>
  <w:num w:numId="11" w16cid:durableId="1411585746">
    <w:abstractNumId w:val="11"/>
  </w:num>
  <w:num w:numId="12" w16cid:durableId="1953709654">
    <w:abstractNumId w:val="14"/>
  </w:num>
  <w:num w:numId="13" w16cid:durableId="1862695790">
    <w:abstractNumId w:val="0"/>
  </w:num>
  <w:num w:numId="14" w16cid:durableId="285234367">
    <w:abstractNumId w:val="5"/>
  </w:num>
  <w:num w:numId="15" w16cid:durableId="1894805862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C1MDOyNDWwtLRU0lEKTi0uzszPAykwqgUAApYOrSwAAAA="/>
  </w:docVars>
  <w:rsids>
    <w:rsidRoot w:val="008068A2"/>
    <w:rsid w:val="000006BB"/>
    <w:rsid w:val="00002C1C"/>
    <w:rsid w:val="00007044"/>
    <w:rsid w:val="0001451E"/>
    <w:rsid w:val="00016BE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BA5"/>
    <w:rsid w:val="000C5361"/>
    <w:rsid w:val="00103906"/>
    <w:rsid w:val="001275B9"/>
    <w:rsid w:val="00142C75"/>
    <w:rsid w:val="001449E8"/>
    <w:rsid w:val="001547E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757"/>
    <w:rsid w:val="00215FCE"/>
    <w:rsid w:val="00231D4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372D"/>
    <w:rsid w:val="00305122"/>
    <w:rsid w:val="003230CF"/>
    <w:rsid w:val="0033212E"/>
    <w:rsid w:val="0033490F"/>
    <w:rsid w:val="00353FE8"/>
    <w:rsid w:val="00380A57"/>
    <w:rsid w:val="003817EF"/>
    <w:rsid w:val="00382A45"/>
    <w:rsid w:val="003954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83"/>
    <w:rsid w:val="004311CA"/>
    <w:rsid w:val="00440BA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BA5"/>
    <w:rsid w:val="005E04CE"/>
    <w:rsid w:val="005E6CC9"/>
    <w:rsid w:val="005F026E"/>
    <w:rsid w:val="00600083"/>
    <w:rsid w:val="00603364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31A5"/>
    <w:rsid w:val="00763912"/>
    <w:rsid w:val="00774E44"/>
    <w:rsid w:val="00785258"/>
    <w:rsid w:val="00791EA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4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161"/>
    <w:rsid w:val="0085184F"/>
    <w:rsid w:val="00861625"/>
    <w:rsid w:val="008617B5"/>
    <w:rsid w:val="00870828"/>
    <w:rsid w:val="0088080B"/>
    <w:rsid w:val="00881D14"/>
    <w:rsid w:val="008B07D7"/>
    <w:rsid w:val="008B557F"/>
    <w:rsid w:val="008C2344"/>
    <w:rsid w:val="008C2B83"/>
    <w:rsid w:val="008C5930"/>
    <w:rsid w:val="008D3ACE"/>
    <w:rsid w:val="008D6097"/>
    <w:rsid w:val="008E6CF3"/>
    <w:rsid w:val="008F202C"/>
    <w:rsid w:val="008F5B43"/>
    <w:rsid w:val="008F5FDB"/>
    <w:rsid w:val="00902E68"/>
    <w:rsid w:val="0090530D"/>
    <w:rsid w:val="00912BC6"/>
    <w:rsid w:val="0092145D"/>
    <w:rsid w:val="009254B7"/>
    <w:rsid w:val="00930CEE"/>
    <w:rsid w:val="00936676"/>
    <w:rsid w:val="00941FFF"/>
    <w:rsid w:val="00955691"/>
    <w:rsid w:val="00961157"/>
    <w:rsid w:val="00965C5B"/>
    <w:rsid w:val="0096684B"/>
    <w:rsid w:val="00972C7F"/>
    <w:rsid w:val="00976E46"/>
    <w:rsid w:val="00984C02"/>
    <w:rsid w:val="00996D33"/>
    <w:rsid w:val="009A4991"/>
    <w:rsid w:val="009A54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AE8"/>
    <w:rsid w:val="00A847D3"/>
    <w:rsid w:val="00A87CC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5C"/>
    <w:rsid w:val="00B148DD"/>
    <w:rsid w:val="00B2472A"/>
    <w:rsid w:val="00B567F6"/>
    <w:rsid w:val="00B56DF3"/>
    <w:rsid w:val="00B57A5C"/>
    <w:rsid w:val="00B6185B"/>
    <w:rsid w:val="00B638EB"/>
    <w:rsid w:val="00B63DED"/>
    <w:rsid w:val="00B67AA1"/>
    <w:rsid w:val="00B753E7"/>
    <w:rsid w:val="00B86AF3"/>
    <w:rsid w:val="00B87BEE"/>
    <w:rsid w:val="00B9309B"/>
    <w:rsid w:val="00BA1F40"/>
    <w:rsid w:val="00BA4820"/>
    <w:rsid w:val="00BB05FA"/>
    <w:rsid w:val="00BB5B10"/>
    <w:rsid w:val="00BC56D6"/>
    <w:rsid w:val="00BD2D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91"/>
    <w:rsid w:val="00C82862"/>
    <w:rsid w:val="00C84E4D"/>
    <w:rsid w:val="00CA2FD0"/>
    <w:rsid w:val="00CB626D"/>
    <w:rsid w:val="00CB66F8"/>
    <w:rsid w:val="00CD5181"/>
    <w:rsid w:val="00CD7485"/>
    <w:rsid w:val="00CE2360"/>
    <w:rsid w:val="00CE236C"/>
    <w:rsid w:val="00CF0047"/>
    <w:rsid w:val="00D03FC1"/>
    <w:rsid w:val="00D22895"/>
    <w:rsid w:val="00D3404A"/>
    <w:rsid w:val="00D4354E"/>
    <w:rsid w:val="00D43F69"/>
    <w:rsid w:val="00D50F79"/>
    <w:rsid w:val="00D65E7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203"/>
    <w:rsid w:val="00E3204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8C"/>
    <w:rsid w:val="00F068FB"/>
    <w:rsid w:val="00F20B48"/>
    <w:rsid w:val="00F258BA"/>
    <w:rsid w:val="00F27E9C"/>
    <w:rsid w:val="00F41F41"/>
    <w:rsid w:val="00F46918"/>
    <w:rsid w:val="00F46DDE"/>
    <w:rsid w:val="00F62EE6"/>
    <w:rsid w:val="00F655ED"/>
    <w:rsid w:val="00F7033C"/>
    <w:rsid w:val="00F96D0D"/>
    <w:rsid w:val="00F976AD"/>
    <w:rsid w:val="00FA6461"/>
    <w:rsid w:val="00FB2D1A"/>
    <w:rsid w:val="00FD3F7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2D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93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37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102DA-7CC7-4526-9899-D0C8285D3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3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6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Gabriela Borisova</cp:lastModifiedBy>
  <cp:revision>18</cp:revision>
  <cp:lastPrinted>2015-10-26T22:35:00Z</cp:lastPrinted>
  <dcterms:created xsi:type="dcterms:W3CDTF">2019-11-12T12:29:00Z</dcterms:created>
  <dcterms:modified xsi:type="dcterms:W3CDTF">2024-01-20T22:36:00Z</dcterms:modified>
  <cp:category>programming; education; software engineering; software development</cp:category>
</cp:coreProperties>
</file>